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1375" w:rsidRPr="000360A0" w:rsidRDefault="008F1375" w:rsidP="008F1375">
      <w:pPr>
        <w:pStyle w:val="Nadpis1"/>
        <w:jc w:val="center"/>
      </w:pPr>
      <w:proofErr w:type="gramStart"/>
      <w:r w:rsidRPr="000360A0">
        <w:t>SMLOUVA   O   DÍLO</w:t>
      </w:r>
      <w:proofErr w:type="gramEnd"/>
    </w:p>
    <w:p w:rsidR="008F1375" w:rsidRPr="000360A0" w:rsidRDefault="008F1375" w:rsidP="008F1375">
      <w:pPr>
        <w:jc w:val="center"/>
        <w:rPr>
          <w:b/>
          <w:bCs/>
          <w:i/>
          <w:iCs/>
          <w:u w:val="single"/>
        </w:rPr>
      </w:pPr>
    </w:p>
    <w:p w:rsidR="008F1375" w:rsidRDefault="008F1375" w:rsidP="008F1375">
      <w:pPr>
        <w:pStyle w:val="Nzev"/>
      </w:pPr>
    </w:p>
    <w:p w:rsidR="008F1375" w:rsidRDefault="008F1375" w:rsidP="008F1375">
      <w:pPr>
        <w:jc w:val="center"/>
        <w:rPr>
          <w:b/>
          <w:bCs/>
        </w:rPr>
      </w:pPr>
      <w:r>
        <w:rPr>
          <w:b/>
          <w:bCs/>
        </w:rPr>
        <w:t>I. Smluvní strany</w:t>
      </w:r>
    </w:p>
    <w:p w:rsidR="008F1375" w:rsidRDefault="00A67F4D" w:rsidP="008F1375">
      <w:r>
        <w:rPr>
          <w:b/>
          <w:bCs/>
        </w:rPr>
        <w:t>Město Kopřivnice</w:t>
      </w:r>
    </w:p>
    <w:p w:rsidR="008F1375" w:rsidRDefault="005E6782" w:rsidP="008F1375">
      <w:r>
        <w:t>Sídlo:</w:t>
      </w:r>
      <w:r w:rsidR="00A67F4D">
        <w:t xml:space="preserve"> </w:t>
      </w:r>
      <w:proofErr w:type="spellStart"/>
      <w:r w:rsidR="00A67F4D">
        <w:t>Štefánikova</w:t>
      </w:r>
      <w:proofErr w:type="spellEnd"/>
      <w:r w:rsidR="00A67F4D">
        <w:t xml:space="preserve"> 1163, 742 21 Kopřivnice</w:t>
      </w:r>
    </w:p>
    <w:p w:rsidR="008F1375" w:rsidRDefault="008F1375" w:rsidP="008F1375">
      <w:r>
        <w:t>Zastoupen</w:t>
      </w:r>
      <w:r w:rsidR="00A67F4D">
        <w:t>o</w:t>
      </w:r>
      <w:r>
        <w:t xml:space="preserve">: </w:t>
      </w:r>
      <w:r w:rsidR="00A67F4D">
        <w:t>Ing. Miroslavem Kopečným</w:t>
      </w:r>
      <w:r w:rsidR="001162ED">
        <w:t>, starostou města</w:t>
      </w:r>
    </w:p>
    <w:p w:rsidR="008F1375" w:rsidRDefault="005E6782" w:rsidP="008F1375">
      <w:r>
        <w:t xml:space="preserve">IČO: </w:t>
      </w:r>
      <w:r w:rsidR="00A67F4D">
        <w:t>00298077</w:t>
      </w:r>
    </w:p>
    <w:p w:rsidR="008F1375" w:rsidRDefault="008F1375" w:rsidP="008F1375">
      <w:r>
        <w:t xml:space="preserve">DIČ: </w:t>
      </w:r>
      <w:r w:rsidR="001162ED">
        <w:t>CZ 00298077</w:t>
      </w:r>
    </w:p>
    <w:p w:rsidR="00A93B8B" w:rsidRPr="006D5327" w:rsidRDefault="00117F10" w:rsidP="008F1375">
      <w:r w:rsidRPr="006D5327">
        <w:t>Kontaktní osoba:</w:t>
      </w:r>
      <w:r w:rsidR="002466C6" w:rsidRPr="006D5327">
        <w:t xml:space="preserve"> </w:t>
      </w:r>
      <w:r w:rsidR="006D5327">
        <w:t xml:space="preserve">Ing. </w:t>
      </w:r>
      <w:r w:rsidR="002466C6" w:rsidRPr="006D5327">
        <w:t>Ivana Bajerová</w:t>
      </w:r>
      <w:r w:rsidR="004C7741" w:rsidRPr="006D5327">
        <w:t>, oddělení personální</w:t>
      </w:r>
    </w:p>
    <w:p w:rsidR="00A93B8B" w:rsidRPr="006D5327" w:rsidRDefault="00117F10" w:rsidP="008F1375">
      <w:r w:rsidRPr="006D5327">
        <w:t>E-mail:</w:t>
      </w:r>
      <w:r w:rsidR="002466C6" w:rsidRPr="006D5327">
        <w:t xml:space="preserve"> ivana.bajerova@koprivnice.cz</w:t>
      </w:r>
    </w:p>
    <w:p w:rsidR="001162ED" w:rsidRDefault="008F1375" w:rsidP="008F1375">
      <w:r>
        <w:t xml:space="preserve">Bankovní spojení: </w:t>
      </w:r>
      <w:r w:rsidR="001162ED">
        <w:t>Česká spořitelna, a.s., č. účtu: 1767241349/800</w:t>
      </w:r>
    </w:p>
    <w:p w:rsidR="008F1375" w:rsidRPr="006D493B" w:rsidRDefault="008F1375" w:rsidP="008F1375">
      <w:pPr>
        <w:rPr>
          <w:b/>
        </w:rPr>
      </w:pPr>
      <w:r w:rsidRPr="006D493B">
        <w:rPr>
          <w:b/>
        </w:rPr>
        <w:t>(dále jen „objednatel“)</w:t>
      </w:r>
    </w:p>
    <w:p w:rsidR="008F1375" w:rsidRPr="006D493B" w:rsidRDefault="008F1375" w:rsidP="008F1375">
      <w:pPr>
        <w:rPr>
          <w:b/>
        </w:rPr>
      </w:pPr>
    </w:p>
    <w:p w:rsidR="008F1375" w:rsidRPr="00DD2197" w:rsidRDefault="008F1375" w:rsidP="008F1375">
      <w:r w:rsidRPr="00DD2197">
        <w:t>a</w:t>
      </w:r>
    </w:p>
    <w:p w:rsidR="008F1375" w:rsidRPr="00DD2197" w:rsidRDefault="008F1375" w:rsidP="008F1375">
      <w:pPr>
        <w:jc w:val="both"/>
      </w:pPr>
    </w:p>
    <w:p w:rsidR="008F1375" w:rsidRPr="00551A74" w:rsidRDefault="00117F10" w:rsidP="008F1375">
      <w:pPr>
        <w:jc w:val="both"/>
        <w:rPr>
          <w:b/>
        </w:rPr>
      </w:pPr>
      <w:r w:rsidRPr="00117F10">
        <w:rPr>
          <w:b/>
        </w:rPr>
        <w:t xml:space="preserve">RQT </w:t>
      </w:r>
      <w:proofErr w:type="spellStart"/>
      <w:r w:rsidRPr="00117F10">
        <w:rPr>
          <w:b/>
        </w:rPr>
        <w:t>Group</w:t>
      </w:r>
      <w:proofErr w:type="spellEnd"/>
      <w:r w:rsidRPr="00117F10">
        <w:rPr>
          <w:b/>
        </w:rPr>
        <w:t xml:space="preserve"> s.r.o.</w:t>
      </w:r>
    </w:p>
    <w:p w:rsidR="008F1375" w:rsidRPr="00DD2197" w:rsidRDefault="008F1375" w:rsidP="008F1375">
      <w:pPr>
        <w:jc w:val="both"/>
      </w:pPr>
      <w:r w:rsidRPr="00DD2197">
        <w:t>Sídlo:</w:t>
      </w:r>
      <w:r w:rsidR="001162ED" w:rsidRPr="00DD2197">
        <w:t xml:space="preserve"> </w:t>
      </w:r>
      <w:r w:rsidR="00094615">
        <w:t>Urbánkova 3368/63</w:t>
      </w:r>
      <w:r w:rsidR="00551A74">
        <w:t>, 143 00 Praha 4</w:t>
      </w:r>
      <w:r w:rsidR="00C07B69">
        <w:t xml:space="preserve"> - Modřany</w:t>
      </w:r>
    </w:p>
    <w:p w:rsidR="008F1375" w:rsidRDefault="008F1375" w:rsidP="008F1375">
      <w:pPr>
        <w:jc w:val="both"/>
      </w:pPr>
      <w:r w:rsidRPr="00DD2197">
        <w:t>Zastoupená:</w:t>
      </w:r>
      <w:r w:rsidR="001162ED" w:rsidRPr="00DD2197">
        <w:t xml:space="preserve"> </w:t>
      </w:r>
      <w:r w:rsidR="00094615">
        <w:t xml:space="preserve">Ing. Jaroslavem </w:t>
      </w:r>
      <w:proofErr w:type="spellStart"/>
      <w:r w:rsidR="00094615">
        <w:t>Vorudou</w:t>
      </w:r>
      <w:proofErr w:type="spellEnd"/>
      <w:r w:rsidR="00094615">
        <w:t>, jednatelem společnosti</w:t>
      </w:r>
    </w:p>
    <w:p w:rsidR="002A4FC9" w:rsidRDefault="00551A74" w:rsidP="002A4FC9">
      <w:pPr>
        <w:jc w:val="both"/>
      </w:pPr>
      <w:r>
        <w:t>IČ</w:t>
      </w:r>
      <w:r w:rsidR="00630285">
        <w:t xml:space="preserve">O: </w:t>
      </w:r>
      <w:r w:rsidR="002A4FC9">
        <w:t>28913060</w:t>
      </w:r>
    </w:p>
    <w:p w:rsidR="002A4FC9" w:rsidRDefault="00551A74" w:rsidP="002A4FC9">
      <w:pPr>
        <w:jc w:val="both"/>
      </w:pPr>
      <w:r>
        <w:t>DIČ</w:t>
      </w:r>
      <w:r w:rsidR="002A4FC9">
        <w:t xml:space="preserve">: CZ28913060 </w:t>
      </w:r>
    </w:p>
    <w:p w:rsidR="008F1375" w:rsidRPr="00DD2197" w:rsidRDefault="008F1375" w:rsidP="008F1375">
      <w:pPr>
        <w:jc w:val="both"/>
      </w:pPr>
      <w:r w:rsidRPr="00DD2197">
        <w:t xml:space="preserve">Bankovní spojení: </w:t>
      </w:r>
      <w:r w:rsidR="002A4FC9">
        <w:t>Moneta Money Bank a.s.</w:t>
      </w:r>
      <w:r w:rsidRPr="00DD2197">
        <w:t>, č. účtu:</w:t>
      </w:r>
      <w:r w:rsidR="002A4FC9">
        <w:t xml:space="preserve"> </w:t>
      </w:r>
      <w:r w:rsidR="00551A74" w:rsidRPr="00551A74">
        <w:t>209925952/0600</w:t>
      </w:r>
    </w:p>
    <w:p w:rsidR="008F1375" w:rsidRPr="00DD2197" w:rsidRDefault="00551A74" w:rsidP="008F1375">
      <w:pPr>
        <w:jc w:val="both"/>
        <w:rPr>
          <w:i/>
        </w:rPr>
      </w:pPr>
      <w:r w:rsidRPr="00551A74">
        <w:t>zapsaná v obchodním rejstříku vedeném městským soudem v Praze oddíl C, vložka 152755</w:t>
      </w:r>
      <w:r w:rsidR="005E6C3D" w:rsidRPr="00DD2197">
        <w:t xml:space="preserve"> </w:t>
      </w:r>
    </w:p>
    <w:p w:rsidR="008F1375" w:rsidRPr="00DD2197" w:rsidRDefault="008F1375" w:rsidP="008F1375">
      <w:pPr>
        <w:rPr>
          <w:b/>
        </w:rPr>
      </w:pPr>
      <w:r w:rsidRPr="00DD2197">
        <w:rPr>
          <w:b/>
        </w:rPr>
        <w:t>(dále jen „zhotovitel“)</w:t>
      </w:r>
    </w:p>
    <w:p w:rsidR="008F1375" w:rsidRDefault="008F1375" w:rsidP="008F1375">
      <w:pPr>
        <w:jc w:val="both"/>
      </w:pPr>
    </w:p>
    <w:p w:rsidR="008F1375" w:rsidRDefault="008F1375" w:rsidP="008F1375">
      <w:pPr>
        <w:jc w:val="center"/>
        <w:rPr>
          <w:b/>
          <w:bCs/>
        </w:rPr>
      </w:pPr>
      <w:r>
        <w:rPr>
          <w:b/>
          <w:bCs/>
        </w:rPr>
        <w:t>II. Základní ustanovení</w:t>
      </w:r>
    </w:p>
    <w:p w:rsidR="00630285" w:rsidRDefault="00630285" w:rsidP="008F1375">
      <w:pPr>
        <w:jc w:val="center"/>
        <w:rPr>
          <w:b/>
          <w:bCs/>
        </w:rPr>
      </w:pPr>
    </w:p>
    <w:p w:rsidR="008F1375" w:rsidRDefault="008F1375" w:rsidP="008F1375">
      <w:pPr>
        <w:numPr>
          <w:ilvl w:val="0"/>
          <w:numId w:val="1"/>
        </w:numPr>
        <w:jc w:val="both"/>
      </w:pPr>
      <w:r>
        <w:t xml:space="preserve">Smluvní strany uzavírají tuto smlouvu v souladu s ustanoveními § 2586 a </w:t>
      </w:r>
      <w:proofErr w:type="spellStart"/>
      <w:r>
        <w:t>násl</w:t>
      </w:r>
      <w:proofErr w:type="spellEnd"/>
      <w:r>
        <w:t>. zákona č. 89/2012 Sb., občanského zákoníku, ve znění pozděj</w:t>
      </w:r>
      <w:r w:rsidR="000360A0">
        <w:t>ších předpisů (dále jen „OZ“) a </w:t>
      </w:r>
      <w:r>
        <w:t>dohodly se, že tento závazkový vztah, rozsah a obsah vzájemných práv a povinností z této smlouvy vyplývajících se bude řídit příslušnými ustanoveními citovaného zákoníku, nestanoví-li tato smlouva jinak.</w:t>
      </w:r>
    </w:p>
    <w:p w:rsidR="008F1375" w:rsidRDefault="008F1375" w:rsidP="008F1375">
      <w:pPr>
        <w:numPr>
          <w:ilvl w:val="0"/>
          <w:numId w:val="1"/>
        </w:numPr>
        <w:jc w:val="both"/>
      </w:pPr>
      <w:r>
        <w:t xml:space="preserve">Smluvní strany prohlašují, že údaje uvedené v čl. I této smlouvy a taktéž oprávnění k podnikání jsou v souladu s právní skutečností v době uzavření smlouvy. Smluvní strany se zavazují, že změny dotčených údajů oznámí bez prodlení druhé smluvní straně. </w:t>
      </w:r>
    </w:p>
    <w:p w:rsidR="008F1375" w:rsidRPr="00682673" w:rsidRDefault="008F1375" w:rsidP="008F1375">
      <w:pPr>
        <w:pStyle w:val="Zkladntext2"/>
        <w:numPr>
          <w:ilvl w:val="0"/>
          <w:numId w:val="1"/>
        </w:numPr>
        <w:spacing w:after="0" w:line="240" w:lineRule="auto"/>
        <w:jc w:val="both"/>
      </w:pPr>
      <w:r w:rsidRPr="00682673">
        <w:t>Smluvní strany prohlašují, že si před uzavřením smlouvy vzájemně sdělily veškeré jim známé skutkové a právní okolnosti, které by</w:t>
      </w:r>
      <w:r w:rsidR="000360A0">
        <w:t xml:space="preserve"> mohly být významné ve vztahu k </w:t>
      </w:r>
      <w:r w:rsidRPr="00682673">
        <w:t xml:space="preserve">uzavření této smlouvy nebo k plnění z této smlouvy vyplývajícímu. </w:t>
      </w:r>
    </w:p>
    <w:p w:rsidR="008F1375" w:rsidRDefault="008F1375" w:rsidP="00353CA0">
      <w:pPr>
        <w:numPr>
          <w:ilvl w:val="0"/>
          <w:numId w:val="1"/>
        </w:numPr>
        <w:jc w:val="both"/>
      </w:pPr>
      <w:r>
        <w:t>Smluvní strany prohlašují, že osoby podepisující tuto smlouvu jsou k tomuto úkonu oprávněny.</w:t>
      </w:r>
    </w:p>
    <w:p w:rsidR="008F1375" w:rsidRDefault="008F1375" w:rsidP="008F1375">
      <w:pPr>
        <w:jc w:val="center"/>
        <w:rPr>
          <w:b/>
        </w:rPr>
      </w:pPr>
      <w:r w:rsidRPr="00994A76">
        <w:rPr>
          <w:b/>
          <w:bCs/>
        </w:rPr>
        <w:t>III.</w:t>
      </w:r>
      <w:r w:rsidRPr="00994A76">
        <w:rPr>
          <w:b/>
        </w:rPr>
        <w:t xml:space="preserve"> Předmět smlouvy</w:t>
      </w:r>
    </w:p>
    <w:p w:rsidR="00630285" w:rsidRPr="00994A76" w:rsidRDefault="00630285" w:rsidP="008F1375">
      <w:pPr>
        <w:jc w:val="center"/>
        <w:rPr>
          <w:b/>
        </w:rPr>
      </w:pPr>
    </w:p>
    <w:p w:rsidR="008F1375" w:rsidRPr="00994A76" w:rsidRDefault="008F1375" w:rsidP="008F1375">
      <w:pPr>
        <w:numPr>
          <w:ilvl w:val="0"/>
          <w:numId w:val="2"/>
        </w:numPr>
        <w:jc w:val="both"/>
      </w:pPr>
      <w:r>
        <w:t>Zhotovitel se touto smlouvou zavazuje provést pro objednatele</w:t>
      </w:r>
      <w:r w:rsidRPr="00994A76">
        <w:t xml:space="preserve"> </w:t>
      </w:r>
      <w:r w:rsidR="000360A0">
        <w:t>na svůj náklad a </w:t>
      </w:r>
      <w:r>
        <w:t xml:space="preserve">nebezpečí, </w:t>
      </w:r>
      <w:r w:rsidRPr="00994A76">
        <w:t>řádně, včas a ve sjednané kvalitě dílo specifikované v odst. 2 t</w:t>
      </w:r>
      <w:r>
        <w:t>ohoto článku</w:t>
      </w:r>
      <w:r w:rsidRPr="00994A76">
        <w:t xml:space="preserve">. </w:t>
      </w:r>
      <w:r>
        <w:t xml:space="preserve">Objednatel se touto smlouvou zavazuje řádně </w:t>
      </w:r>
      <w:r w:rsidR="000360A0">
        <w:t>a včas provedené dílo převzít a </w:t>
      </w:r>
      <w:r w:rsidRPr="00994A76">
        <w:t>zaplatit zhotoviteli sjednanou cenu.</w:t>
      </w:r>
    </w:p>
    <w:p w:rsidR="007A4816" w:rsidRDefault="008F1375" w:rsidP="008F1375">
      <w:pPr>
        <w:numPr>
          <w:ilvl w:val="0"/>
          <w:numId w:val="2"/>
        </w:numPr>
        <w:jc w:val="both"/>
      </w:pPr>
      <w:r w:rsidRPr="00994A76">
        <w:t>Specifikace díla</w:t>
      </w:r>
      <w:r w:rsidR="005E6782">
        <w:t xml:space="preserve">: </w:t>
      </w:r>
      <w:r w:rsidRPr="007A4816">
        <w:rPr>
          <w:b/>
        </w:rPr>
        <w:t xml:space="preserve">provedení </w:t>
      </w:r>
      <w:r w:rsidR="005E6782" w:rsidRPr="007A4816">
        <w:rPr>
          <w:b/>
        </w:rPr>
        <w:t xml:space="preserve">servisní kontroly, </w:t>
      </w:r>
      <w:r w:rsidRPr="007A4816">
        <w:rPr>
          <w:b/>
        </w:rPr>
        <w:t>servisních prací a oprav automobilov</w:t>
      </w:r>
      <w:r w:rsidR="005E6C3D">
        <w:rPr>
          <w:b/>
        </w:rPr>
        <w:t>ého</w:t>
      </w:r>
      <w:r w:rsidRPr="007A4816">
        <w:rPr>
          <w:b/>
        </w:rPr>
        <w:t xml:space="preserve"> žebřík</w:t>
      </w:r>
      <w:r w:rsidR="006E61A1">
        <w:rPr>
          <w:b/>
        </w:rPr>
        <w:t>u</w:t>
      </w:r>
      <w:r w:rsidRPr="007A4816">
        <w:rPr>
          <w:b/>
        </w:rPr>
        <w:t xml:space="preserve"> C</w:t>
      </w:r>
      <w:r w:rsidR="00AB342E">
        <w:rPr>
          <w:b/>
        </w:rPr>
        <w:t xml:space="preserve">AMIVA EPA 30 S, RZ 2T7 0184 </w:t>
      </w:r>
      <w:r w:rsidRPr="008F1375">
        <w:t>dle</w:t>
      </w:r>
      <w:r w:rsidRPr="007A4816">
        <w:rPr>
          <w:i/>
        </w:rPr>
        <w:t xml:space="preserve"> </w:t>
      </w:r>
      <w:r w:rsidRPr="008F1375">
        <w:t>bližší specifikace uvedené v příloze</w:t>
      </w:r>
      <w:r w:rsidRPr="007A4816">
        <w:rPr>
          <w:i/>
          <w:color w:val="3366FF"/>
        </w:rPr>
        <w:t xml:space="preserve"> </w:t>
      </w:r>
      <w:r>
        <w:t>č. 1 této smlouvy (dále jen „dílo“).</w:t>
      </w:r>
      <w:r w:rsidR="00D40CF0">
        <w:t xml:space="preserve"> </w:t>
      </w:r>
    </w:p>
    <w:p w:rsidR="0038019F" w:rsidRPr="00B36C98" w:rsidRDefault="008F1375" w:rsidP="008F1375">
      <w:pPr>
        <w:numPr>
          <w:ilvl w:val="0"/>
          <w:numId w:val="2"/>
        </w:numPr>
        <w:jc w:val="both"/>
      </w:pPr>
      <w:r w:rsidRPr="00B36C98">
        <w:lastRenderedPageBreak/>
        <w:t xml:space="preserve">Součástí provedení </w:t>
      </w:r>
      <w:r w:rsidR="000159BB" w:rsidRPr="00B36C98">
        <w:t>plnění</w:t>
      </w:r>
      <w:r w:rsidR="00B36C98">
        <w:t xml:space="preserve"> je i předání</w:t>
      </w:r>
      <w:r w:rsidR="00B36C98" w:rsidRPr="00B36C98">
        <w:t xml:space="preserve"> dokladů, které se k  plnění vztahují (zejména předání </w:t>
      </w:r>
      <w:r w:rsidR="005E6782">
        <w:t>zprávy o provedené 10-</w:t>
      </w:r>
      <w:r w:rsidR="00837118">
        <w:t xml:space="preserve"> </w:t>
      </w:r>
      <w:proofErr w:type="spellStart"/>
      <w:r w:rsidR="005E6782">
        <w:t>leté</w:t>
      </w:r>
      <w:proofErr w:type="spellEnd"/>
      <w:r w:rsidR="005E6782">
        <w:t xml:space="preserve"> </w:t>
      </w:r>
      <w:r w:rsidR="0038019F" w:rsidRPr="00B36C98">
        <w:t xml:space="preserve"> kontrole</w:t>
      </w:r>
      <w:r w:rsidR="00B36C98" w:rsidRPr="00B36C98">
        <w:t>).</w:t>
      </w:r>
    </w:p>
    <w:p w:rsidR="008F1375" w:rsidRDefault="008F1375" w:rsidP="008F1375">
      <w:pPr>
        <w:numPr>
          <w:ilvl w:val="0"/>
          <w:numId w:val="2"/>
        </w:numPr>
        <w:jc w:val="both"/>
      </w:pPr>
      <w:r w:rsidRPr="00B36C98">
        <w:t>Smluvní strany prohlašují, že předmět smlouvy není plněním nemožným a že tuto</w:t>
      </w:r>
      <w:r>
        <w:t xml:space="preserve"> smlouvu uzavřely po pečlivém zvážení všech možných důsledků.</w:t>
      </w:r>
    </w:p>
    <w:p w:rsidR="00D479B3" w:rsidRDefault="00D479B3" w:rsidP="008F1375">
      <w:pPr>
        <w:jc w:val="center"/>
      </w:pPr>
    </w:p>
    <w:p w:rsidR="008F1375" w:rsidRDefault="008F1375" w:rsidP="008F1375">
      <w:pPr>
        <w:jc w:val="center"/>
        <w:rPr>
          <w:b/>
        </w:rPr>
      </w:pPr>
      <w:r w:rsidRPr="00994A76">
        <w:rPr>
          <w:b/>
          <w:bCs/>
        </w:rPr>
        <w:t xml:space="preserve">IV. </w:t>
      </w:r>
      <w:r w:rsidRPr="00994A76">
        <w:rPr>
          <w:b/>
        </w:rPr>
        <w:t>Místo plnění</w:t>
      </w:r>
    </w:p>
    <w:p w:rsidR="00630285" w:rsidRPr="00994A76" w:rsidRDefault="00630285" w:rsidP="008F1375">
      <w:pPr>
        <w:jc w:val="center"/>
        <w:rPr>
          <w:b/>
        </w:rPr>
      </w:pPr>
    </w:p>
    <w:p w:rsidR="008F1375" w:rsidRPr="00EE6C52" w:rsidRDefault="008F1375" w:rsidP="008F1375">
      <w:pPr>
        <w:ind w:left="360"/>
        <w:jc w:val="both"/>
        <w:rPr>
          <w:i/>
        </w:rPr>
      </w:pPr>
      <w:r>
        <w:t xml:space="preserve">Místem plnění podle této smlouvy </w:t>
      </w:r>
      <w:r w:rsidR="00A66910">
        <w:t>j</w:t>
      </w:r>
      <w:r w:rsidR="005E6782">
        <w:t xml:space="preserve">e servisní místo zhotovitele </w:t>
      </w:r>
      <w:r w:rsidR="005B32E9">
        <w:t>Palackého 248, 530 02 Pardubice</w:t>
      </w:r>
    </w:p>
    <w:p w:rsidR="00DD2197" w:rsidRDefault="00DD2197" w:rsidP="008F1375">
      <w:pPr>
        <w:ind w:left="360"/>
        <w:jc w:val="both"/>
      </w:pPr>
    </w:p>
    <w:p w:rsidR="008F1375" w:rsidRDefault="008F1375" w:rsidP="008F1375">
      <w:pPr>
        <w:ind w:left="1080"/>
        <w:rPr>
          <w:b/>
          <w:bCs/>
        </w:rPr>
      </w:pPr>
      <w:r>
        <w:rPr>
          <w:b/>
          <w:bCs/>
        </w:rPr>
        <w:t xml:space="preserve">                                              V. Čas plnění</w:t>
      </w:r>
    </w:p>
    <w:p w:rsidR="00630285" w:rsidRDefault="00630285" w:rsidP="008F1375">
      <w:pPr>
        <w:ind w:left="1080"/>
      </w:pPr>
    </w:p>
    <w:p w:rsidR="008F1375" w:rsidRPr="00A66910" w:rsidRDefault="008F1375" w:rsidP="00A66910">
      <w:pPr>
        <w:numPr>
          <w:ilvl w:val="0"/>
          <w:numId w:val="3"/>
        </w:numPr>
        <w:jc w:val="both"/>
      </w:pPr>
      <w:r>
        <w:t>Práce na realizaci předmětu smlouvy budou zahájeny</w:t>
      </w:r>
      <w:r w:rsidR="00A66910">
        <w:t xml:space="preserve"> </w:t>
      </w:r>
      <w:r w:rsidRPr="00A66910">
        <w:t>ihned po uzavření této smlouvy</w:t>
      </w:r>
      <w:r w:rsidR="00A66910">
        <w:t>.</w:t>
      </w:r>
      <w:r w:rsidRPr="00A66910">
        <w:t xml:space="preserve"> </w:t>
      </w:r>
    </w:p>
    <w:p w:rsidR="008F1375" w:rsidRDefault="008F1375" w:rsidP="008F1375">
      <w:pPr>
        <w:numPr>
          <w:ilvl w:val="0"/>
          <w:numId w:val="3"/>
        </w:numPr>
        <w:jc w:val="both"/>
      </w:pPr>
      <w:r>
        <w:t xml:space="preserve">Zhotovitel je povinen dokončit a předat dílo objednateli do </w:t>
      </w:r>
      <w:proofErr w:type="gramStart"/>
      <w:r w:rsidR="005E6782">
        <w:t>30.</w:t>
      </w:r>
      <w:r w:rsidR="005E6C3D">
        <w:t>09</w:t>
      </w:r>
      <w:r w:rsidR="00A66910">
        <w:t>.2017</w:t>
      </w:r>
      <w:proofErr w:type="gramEnd"/>
      <w:r w:rsidR="00A66910">
        <w:t>.</w:t>
      </w:r>
    </w:p>
    <w:p w:rsidR="005A518C" w:rsidRDefault="005A518C" w:rsidP="00A66910">
      <w:pPr>
        <w:numPr>
          <w:ilvl w:val="0"/>
          <w:numId w:val="3"/>
        </w:numPr>
        <w:jc w:val="both"/>
      </w:pPr>
      <w:r w:rsidRPr="005A518C">
        <w:t xml:space="preserve">Pověřený zástupce pro </w:t>
      </w:r>
      <w:proofErr w:type="spellStart"/>
      <w:r w:rsidR="005E6C3D">
        <w:t>pro</w:t>
      </w:r>
      <w:proofErr w:type="spellEnd"/>
      <w:r w:rsidR="005E6C3D">
        <w:t xml:space="preserve"> předání a </w:t>
      </w:r>
      <w:r w:rsidRPr="005A518C">
        <w:t xml:space="preserve">převzetí provedených prací: </w:t>
      </w:r>
    </w:p>
    <w:p w:rsidR="006D5327" w:rsidRDefault="006D5327" w:rsidP="005A518C">
      <w:pPr>
        <w:ind w:left="720"/>
        <w:contextualSpacing/>
        <w:jc w:val="both"/>
      </w:pPr>
      <w:r>
        <w:t>za objednatele:</w:t>
      </w:r>
    </w:p>
    <w:p w:rsidR="00C07B69" w:rsidRDefault="00C07B69" w:rsidP="005A518C">
      <w:pPr>
        <w:ind w:left="720"/>
        <w:contextualSpacing/>
        <w:jc w:val="both"/>
        <w:rPr>
          <w:i/>
        </w:rPr>
      </w:pPr>
      <w:r>
        <w:t xml:space="preserve">Bc. Lukáš Žáček, tel. 731 138 762, </w:t>
      </w:r>
      <w:r w:rsidR="005A518C" w:rsidRPr="005A518C">
        <w:t xml:space="preserve">e-mail: </w:t>
      </w:r>
      <w:r>
        <w:t>lukas.zacek</w:t>
      </w:r>
      <w:r w:rsidRPr="00C07B69">
        <w:t>@</w:t>
      </w:r>
      <w:r>
        <w:t>koprivnice.org</w:t>
      </w:r>
    </w:p>
    <w:p w:rsidR="005A518C" w:rsidRPr="006D5327" w:rsidRDefault="00C07B69" w:rsidP="005A518C">
      <w:pPr>
        <w:ind w:left="720"/>
        <w:contextualSpacing/>
        <w:jc w:val="both"/>
      </w:pPr>
      <w:r w:rsidRPr="006D5327">
        <w:t xml:space="preserve">p. Roman Stacha, tel. 731 138 762, e-mail: </w:t>
      </w:r>
      <w:r w:rsidR="006D5327">
        <w:t>roman.</w:t>
      </w:r>
      <w:r w:rsidRPr="006D5327">
        <w:t>stacha@koprivnice.org</w:t>
      </w:r>
    </w:p>
    <w:p w:rsidR="005A518C" w:rsidRPr="00A66910" w:rsidRDefault="00094615" w:rsidP="00094615">
      <w:pPr>
        <w:ind w:left="720"/>
      </w:pPr>
      <w:r>
        <w:t xml:space="preserve">za </w:t>
      </w:r>
      <w:r w:rsidR="005A518C" w:rsidRPr="00E90AC7">
        <w:t xml:space="preserve">zhotovitele: </w:t>
      </w:r>
      <w:r>
        <w:t xml:space="preserve">p. Milan </w:t>
      </w:r>
      <w:proofErr w:type="spellStart"/>
      <w:r>
        <w:t>Machek</w:t>
      </w:r>
      <w:proofErr w:type="spellEnd"/>
      <w:r w:rsidR="005A518C" w:rsidRPr="00E90AC7">
        <w:t>,</w:t>
      </w:r>
      <w:r w:rsidR="00551A74">
        <w:t xml:space="preserve"> </w:t>
      </w:r>
      <w:r w:rsidR="005A518C" w:rsidRPr="00E90AC7">
        <w:t>tel.</w:t>
      </w:r>
      <w:r w:rsidR="00551A74">
        <w:t>:</w:t>
      </w:r>
      <w:r w:rsidR="005A518C" w:rsidRPr="00E90AC7">
        <w:t xml:space="preserve"> </w:t>
      </w:r>
      <w:r w:rsidR="002A4FC9">
        <w:t>777 068 419</w:t>
      </w:r>
      <w:r w:rsidR="005A518C" w:rsidRPr="00E90AC7">
        <w:t>, e-mail:</w:t>
      </w:r>
      <w:r>
        <w:t xml:space="preserve"> machek.milan@seznam.cz</w:t>
      </w:r>
    </w:p>
    <w:p w:rsidR="008F1375" w:rsidRDefault="008F1375" w:rsidP="008F1375">
      <w:pPr>
        <w:jc w:val="both"/>
      </w:pPr>
    </w:p>
    <w:p w:rsidR="008F1375" w:rsidRDefault="008F1375" w:rsidP="008F1375">
      <w:pPr>
        <w:ind w:left="360"/>
        <w:jc w:val="center"/>
        <w:rPr>
          <w:b/>
        </w:rPr>
      </w:pPr>
      <w:r w:rsidRPr="001F3A3B">
        <w:rPr>
          <w:b/>
          <w:bCs/>
        </w:rPr>
        <w:t xml:space="preserve">VI. </w:t>
      </w:r>
      <w:r w:rsidRPr="001F3A3B">
        <w:rPr>
          <w:b/>
        </w:rPr>
        <w:t>Cena díla</w:t>
      </w:r>
    </w:p>
    <w:p w:rsidR="00630285" w:rsidRPr="001F3A3B" w:rsidRDefault="00630285" w:rsidP="008F1375">
      <w:pPr>
        <w:ind w:left="360"/>
        <w:jc w:val="center"/>
        <w:rPr>
          <w:b/>
        </w:rPr>
      </w:pPr>
    </w:p>
    <w:p w:rsidR="008F1375" w:rsidRDefault="00D40CF0" w:rsidP="008F1375">
      <w:pPr>
        <w:numPr>
          <w:ilvl w:val="0"/>
          <w:numId w:val="4"/>
        </w:numPr>
        <w:jc w:val="both"/>
      </w:pPr>
      <w:r>
        <w:t>Cena za provedení</w:t>
      </w:r>
      <w:r w:rsidR="008F1375">
        <w:t xml:space="preserve"> </w:t>
      </w:r>
      <w:r>
        <w:t>kontrol</w:t>
      </w:r>
      <w:r w:rsidR="00D479B3">
        <w:t>y</w:t>
      </w:r>
      <w:r w:rsidR="008F1375">
        <w:t xml:space="preserve"> je stanovena dohodou smluvních stran a činí:</w:t>
      </w:r>
    </w:p>
    <w:p w:rsidR="008F1375" w:rsidRDefault="008F1375" w:rsidP="008F1375">
      <w:pPr>
        <w:jc w:val="both"/>
      </w:pPr>
    </w:p>
    <w:tbl>
      <w:tblPr>
        <w:tblW w:w="0" w:type="auto"/>
        <w:tblInd w:w="7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3827"/>
        <w:gridCol w:w="4606"/>
      </w:tblGrid>
      <w:tr w:rsidR="008F1375" w:rsidTr="00601C46">
        <w:tc>
          <w:tcPr>
            <w:tcW w:w="3827" w:type="dxa"/>
          </w:tcPr>
          <w:p w:rsidR="008F1375" w:rsidRDefault="008F1375" w:rsidP="00601C46">
            <w:pPr>
              <w:jc w:val="both"/>
            </w:pPr>
            <w:r>
              <w:t xml:space="preserve">           Cena bez DPH</w:t>
            </w:r>
          </w:p>
        </w:tc>
        <w:tc>
          <w:tcPr>
            <w:tcW w:w="4606" w:type="dxa"/>
          </w:tcPr>
          <w:p w:rsidR="008F1375" w:rsidRPr="005E6C3D" w:rsidRDefault="005E6C3D" w:rsidP="00601C46">
            <w:pPr>
              <w:jc w:val="center"/>
            </w:pPr>
            <w:r w:rsidRPr="005E6C3D">
              <w:t>329 914,00 Kč</w:t>
            </w:r>
          </w:p>
        </w:tc>
      </w:tr>
      <w:tr w:rsidR="008F1375" w:rsidTr="00601C46">
        <w:tc>
          <w:tcPr>
            <w:tcW w:w="3827" w:type="dxa"/>
          </w:tcPr>
          <w:p w:rsidR="008F1375" w:rsidRDefault="008F1375" w:rsidP="005E6C3D">
            <w:pPr>
              <w:jc w:val="both"/>
            </w:pPr>
            <w:r>
              <w:t xml:space="preserve">            DPH </w:t>
            </w:r>
            <w:r w:rsidR="005E6C3D">
              <w:t xml:space="preserve">21 </w:t>
            </w:r>
            <w:r>
              <w:t>%</w:t>
            </w:r>
            <w:r w:rsidRPr="00AC3C20">
              <w:rPr>
                <w:i/>
                <w:color w:val="0066FF"/>
              </w:rPr>
              <w:t xml:space="preserve"> </w:t>
            </w:r>
          </w:p>
        </w:tc>
        <w:tc>
          <w:tcPr>
            <w:tcW w:w="4606" w:type="dxa"/>
          </w:tcPr>
          <w:p w:rsidR="008F1375" w:rsidRPr="005E6C3D" w:rsidRDefault="005E6C3D" w:rsidP="00601C46">
            <w:pPr>
              <w:jc w:val="center"/>
            </w:pPr>
            <w:r>
              <w:t xml:space="preserve">  </w:t>
            </w:r>
            <w:r w:rsidRPr="005E6C3D">
              <w:t>69 281,94 Kč</w:t>
            </w:r>
          </w:p>
        </w:tc>
      </w:tr>
      <w:tr w:rsidR="008F1375" w:rsidTr="00601C46">
        <w:tc>
          <w:tcPr>
            <w:tcW w:w="3827" w:type="dxa"/>
          </w:tcPr>
          <w:p w:rsidR="008F1375" w:rsidRDefault="008F1375" w:rsidP="00601C46">
            <w:pPr>
              <w:jc w:val="both"/>
              <w:rPr>
                <w:b/>
                <w:bCs/>
              </w:rPr>
            </w:pPr>
            <w:r>
              <w:rPr>
                <w:b/>
                <w:bCs/>
              </w:rPr>
              <w:t xml:space="preserve">            Cena včetně DPH</w:t>
            </w:r>
          </w:p>
        </w:tc>
        <w:tc>
          <w:tcPr>
            <w:tcW w:w="4606" w:type="dxa"/>
          </w:tcPr>
          <w:p w:rsidR="008F1375" w:rsidRPr="005E6C3D" w:rsidRDefault="005E6C3D" w:rsidP="00601C46">
            <w:pPr>
              <w:jc w:val="center"/>
              <w:rPr>
                <w:b/>
                <w:bCs/>
              </w:rPr>
            </w:pPr>
            <w:r w:rsidRPr="005E6C3D">
              <w:t>399 195,94 Kč</w:t>
            </w:r>
          </w:p>
        </w:tc>
      </w:tr>
      <w:tr w:rsidR="008F1375" w:rsidTr="00601C46">
        <w:tc>
          <w:tcPr>
            <w:tcW w:w="3827" w:type="dxa"/>
          </w:tcPr>
          <w:p w:rsidR="008F1375" w:rsidRDefault="008F1375" w:rsidP="00601C46">
            <w:pPr>
              <w:jc w:val="both"/>
              <w:rPr>
                <w:b/>
                <w:bCs/>
              </w:rPr>
            </w:pPr>
            <w:r>
              <w:rPr>
                <w:b/>
                <w:bCs/>
              </w:rPr>
              <w:t>Cena vč. DPH po zaokrouhlení</w:t>
            </w:r>
          </w:p>
        </w:tc>
        <w:tc>
          <w:tcPr>
            <w:tcW w:w="4606" w:type="dxa"/>
          </w:tcPr>
          <w:p w:rsidR="008F1375" w:rsidRPr="00D83DB5" w:rsidRDefault="00D83DB5" w:rsidP="00601C46">
            <w:pPr>
              <w:jc w:val="center"/>
              <w:rPr>
                <w:b/>
                <w:bCs/>
              </w:rPr>
            </w:pPr>
            <w:r>
              <w:t>399 196,00 Kč</w:t>
            </w:r>
          </w:p>
        </w:tc>
      </w:tr>
    </w:tbl>
    <w:p w:rsidR="008F1375" w:rsidRDefault="008F1375" w:rsidP="008F1375">
      <w:pPr>
        <w:jc w:val="both"/>
      </w:pPr>
    </w:p>
    <w:p w:rsidR="005E6782" w:rsidRPr="005E6782" w:rsidRDefault="008F1375" w:rsidP="008F1375">
      <w:pPr>
        <w:numPr>
          <w:ilvl w:val="0"/>
          <w:numId w:val="4"/>
        </w:numPr>
        <w:jc w:val="both"/>
      </w:pPr>
      <w:r w:rsidRPr="005E6782">
        <w:rPr>
          <w:bCs/>
        </w:rPr>
        <w:t>Podrobná kalkulace celkové c</w:t>
      </w:r>
      <w:r w:rsidR="005A518C" w:rsidRPr="005E6782">
        <w:rPr>
          <w:bCs/>
        </w:rPr>
        <w:t xml:space="preserve">eny </w:t>
      </w:r>
      <w:r w:rsidR="005E6782">
        <w:rPr>
          <w:bCs/>
        </w:rPr>
        <w:t xml:space="preserve">za provedení </w:t>
      </w:r>
      <w:r w:rsidR="00D40CF0" w:rsidRPr="005E6782">
        <w:rPr>
          <w:bCs/>
        </w:rPr>
        <w:t>kontrol</w:t>
      </w:r>
      <w:r w:rsidR="005E6782">
        <w:rPr>
          <w:bCs/>
        </w:rPr>
        <w:t>y</w:t>
      </w:r>
      <w:r w:rsidR="005E6782" w:rsidRPr="005E6782">
        <w:rPr>
          <w:bCs/>
        </w:rPr>
        <w:t xml:space="preserve"> tvoří přílohu č. 1</w:t>
      </w:r>
      <w:r w:rsidRPr="005E6782">
        <w:rPr>
          <w:bCs/>
        </w:rPr>
        <w:t xml:space="preserve"> této smlouvy</w:t>
      </w:r>
      <w:r w:rsidRPr="005E6782">
        <w:rPr>
          <w:bCs/>
          <w:color w:val="FF0000"/>
        </w:rPr>
        <w:t xml:space="preserve">. </w:t>
      </w:r>
    </w:p>
    <w:p w:rsidR="008F1375" w:rsidRDefault="008F1375" w:rsidP="008F1375">
      <w:pPr>
        <w:numPr>
          <w:ilvl w:val="0"/>
          <w:numId w:val="4"/>
        </w:numPr>
        <w:jc w:val="both"/>
      </w:pPr>
      <w:r>
        <w:t xml:space="preserve">Sjednaná cena </w:t>
      </w:r>
      <w:r w:rsidR="005E6782">
        <w:t xml:space="preserve">za provedení </w:t>
      </w:r>
      <w:r w:rsidR="00D40CF0">
        <w:t>kontrol</w:t>
      </w:r>
      <w:r w:rsidR="00D479B3">
        <w:t>y</w:t>
      </w:r>
      <w:r>
        <w:t xml:space="preserve"> je konečná a obsahuje i případně zvýšené náklady spojené s vývojem cen vstupních nákladů, a to až do doby ukončení díla. Součástí </w:t>
      </w:r>
      <w:r w:rsidR="00D40CF0">
        <w:t xml:space="preserve">této </w:t>
      </w:r>
      <w:r>
        <w:t xml:space="preserve">ceny jsou veškeré práce a dodávky, poplatky a jiné náklady nezbytné pro řádné a úplné </w:t>
      </w:r>
      <w:r w:rsidR="005E6782">
        <w:t xml:space="preserve">provedení </w:t>
      </w:r>
      <w:r w:rsidR="00D40CF0">
        <w:t>kontrol</w:t>
      </w:r>
      <w:r w:rsidR="00D479B3">
        <w:t>y</w:t>
      </w:r>
      <w:r w:rsidR="005A518C">
        <w:t xml:space="preserve"> (např. náklady na cestu a další režijní náklady zhotovitele)</w:t>
      </w:r>
      <w:r>
        <w:t>.</w:t>
      </w:r>
    </w:p>
    <w:p w:rsidR="008F1375" w:rsidRPr="001F3A3B" w:rsidRDefault="008F1375" w:rsidP="008F1375">
      <w:pPr>
        <w:numPr>
          <w:ilvl w:val="0"/>
          <w:numId w:val="4"/>
        </w:numPr>
        <w:jc w:val="both"/>
      </w:pPr>
      <w:r w:rsidRPr="001F3A3B">
        <w:t xml:space="preserve">Cena je stanovena jako nejvýše přípustná při sazbě DPH ve výši </w:t>
      </w:r>
      <w:r w:rsidR="005E6C3D">
        <w:t xml:space="preserve">21 </w:t>
      </w:r>
      <w:r w:rsidRPr="001F3A3B">
        <w:t>%, přičemž sazba DPH bude v případě její změny stanovena v souladu s platnými právními předpisy.</w:t>
      </w:r>
    </w:p>
    <w:p w:rsidR="008F1375" w:rsidRDefault="008F1375" w:rsidP="008F1375">
      <w:pPr>
        <w:jc w:val="both"/>
      </w:pPr>
    </w:p>
    <w:p w:rsidR="005E6782" w:rsidRDefault="005E6782" w:rsidP="008F1375">
      <w:pPr>
        <w:jc w:val="both"/>
      </w:pPr>
    </w:p>
    <w:p w:rsidR="008F1375" w:rsidRDefault="008F1375" w:rsidP="008F1375">
      <w:pPr>
        <w:jc w:val="center"/>
        <w:rPr>
          <w:b/>
          <w:bCs/>
        </w:rPr>
      </w:pPr>
      <w:r>
        <w:rPr>
          <w:b/>
          <w:bCs/>
        </w:rPr>
        <w:t>VII. Platební podmínky</w:t>
      </w:r>
    </w:p>
    <w:p w:rsidR="00630285" w:rsidRDefault="00630285" w:rsidP="008F1375">
      <w:pPr>
        <w:jc w:val="center"/>
        <w:rPr>
          <w:b/>
          <w:bCs/>
        </w:rPr>
      </w:pPr>
    </w:p>
    <w:p w:rsidR="008F1375" w:rsidRPr="005A518C" w:rsidRDefault="008F1375" w:rsidP="008F1375">
      <w:pPr>
        <w:numPr>
          <w:ilvl w:val="0"/>
          <w:numId w:val="5"/>
        </w:numPr>
        <w:jc w:val="both"/>
      </w:pPr>
      <w:r w:rsidRPr="005A518C">
        <w:t>Zálohy nejsou sjednány.</w:t>
      </w:r>
    </w:p>
    <w:p w:rsidR="008F1375" w:rsidRPr="005A518C" w:rsidRDefault="008F1375" w:rsidP="008F1375">
      <w:pPr>
        <w:numPr>
          <w:ilvl w:val="0"/>
          <w:numId w:val="5"/>
        </w:numPr>
        <w:jc w:val="both"/>
      </w:pPr>
      <w:r w:rsidRPr="005A518C">
        <w:t>Podkladem pro</w:t>
      </w:r>
      <w:r w:rsidR="005E6782">
        <w:t xml:space="preserve"> úhradu ceny dodaného díla bude faktura, kter</w:t>
      </w:r>
      <w:r w:rsidR="000463DB">
        <w:t>á</w:t>
      </w:r>
      <w:r w:rsidR="005E6782">
        <w:t xml:space="preserve"> bude</w:t>
      </w:r>
      <w:r w:rsidRPr="005A518C">
        <w:t xml:space="preserve"> mít náležitosti daňového dokladu dle § 29 zákona č. 235/2004 Sb., o dani z přidané hodnoty, ve znění pozdějších předpisů („faktur</w:t>
      </w:r>
      <w:r w:rsidR="000463DB">
        <w:t>a</w:t>
      </w:r>
      <w:r w:rsidRPr="005A518C">
        <w:t>“). Objednatel tímto souhlasí s použitím daňových dokladů v elektronické podobě.</w:t>
      </w:r>
    </w:p>
    <w:p w:rsidR="008F1375" w:rsidRPr="009E05B5" w:rsidRDefault="00837118" w:rsidP="005A518C">
      <w:pPr>
        <w:pStyle w:val="Zkladntextodsazen"/>
        <w:numPr>
          <w:ilvl w:val="0"/>
          <w:numId w:val="5"/>
        </w:numPr>
        <w:jc w:val="both"/>
      </w:pPr>
      <w:r>
        <w:t>Faktura</w:t>
      </w:r>
      <w:r w:rsidR="008F1375" w:rsidRPr="005A518C">
        <w:rPr>
          <w:color w:val="3366FF"/>
        </w:rPr>
        <w:t xml:space="preserve"> </w:t>
      </w:r>
      <w:r w:rsidR="008F1375" w:rsidRPr="005A518C">
        <w:t>musí kromě zákonem stanovených náležitostí</w:t>
      </w:r>
      <w:r w:rsidR="008F1375" w:rsidRPr="009E05B5">
        <w:t xml:space="preserve"> obsahovat také: </w:t>
      </w:r>
    </w:p>
    <w:p w:rsidR="008F1375" w:rsidRPr="009E05B5" w:rsidRDefault="008F1375" w:rsidP="008F1375">
      <w:pPr>
        <w:pStyle w:val="Zkladntextodsazen"/>
        <w:numPr>
          <w:ilvl w:val="0"/>
          <w:numId w:val="13"/>
        </w:numPr>
        <w:jc w:val="both"/>
      </w:pPr>
      <w:r w:rsidRPr="009E05B5">
        <w:t xml:space="preserve">označení smlouvy a datum jejího uzavření </w:t>
      </w:r>
    </w:p>
    <w:p w:rsidR="008F1375" w:rsidRPr="009E05B5" w:rsidRDefault="008F1375" w:rsidP="008F1375">
      <w:pPr>
        <w:pStyle w:val="Zkladntextodsazen"/>
        <w:numPr>
          <w:ilvl w:val="0"/>
          <w:numId w:val="13"/>
        </w:numPr>
        <w:jc w:val="both"/>
      </w:pPr>
      <w:r w:rsidRPr="009E05B5">
        <w:t>označení banky a čísla účtu, na který musí být zaplaceno</w:t>
      </w:r>
    </w:p>
    <w:p w:rsidR="008F1375" w:rsidRPr="000360A0" w:rsidRDefault="008F1375" w:rsidP="008F1375">
      <w:pPr>
        <w:pStyle w:val="Zkladntextodsazen"/>
        <w:numPr>
          <w:ilvl w:val="0"/>
          <w:numId w:val="13"/>
        </w:numPr>
        <w:jc w:val="both"/>
      </w:pPr>
      <w:r w:rsidRPr="000360A0">
        <w:lastRenderedPageBreak/>
        <w:t>kontaktní údaje zhotovitele pro záležitosti fakturace</w:t>
      </w:r>
    </w:p>
    <w:p w:rsidR="008F1375" w:rsidRPr="000360A0" w:rsidRDefault="008F1375" w:rsidP="008F1375">
      <w:pPr>
        <w:pStyle w:val="Zkladntextodsazen"/>
        <w:numPr>
          <w:ilvl w:val="0"/>
          <w:numId w:val="13"/>
        </w:numPr>
        <w:jc w:val="both"/>
      </w:pPr>
      <w:r w:rsidRPr="000360A0">
        <w:t>součástí faktury musí být dodací list, předávací protokol nebo jiný obdobný doklad včetně soupisu provedených prací, podepsaný zástupci obou smluvních stran, potvrzující, že dílo bylo řádně provedeno.</w:t>
      </w:r>
    </w:p>
    <w:p w:rsidR="008F1375" w:rsidRDefault="008F1375" w:rsidP="008F1375">
      <w:pPr>
        <w:numPr>
          <w:ilvl w:val="0"/>
          <w:numId w:val="5"/>
        </w:numPr>
        <w:jc w:val="both"/>
      </w:pPr>
      <w:r w:rsidRPr="005A518C">
        <w:t>Lhůta splatnost</w:t>
      </w:r>
      <w:r w:rsidR="005E6782">
        <w:t>i faktur</w:t>
      </w:r>
      <w:r w:rsidR="00837118">
        <w:t>y</w:t>
      </w:r>
      <w:r w:rsidR="005E6782">
        <w:t xml:space="preserve"> činí 21 </w:t>
      </w:r>
      <w:r w:rsidRPr="005A518C">
        <w:t>kalendářních dnů od jejich doručení objednateli. Stejná lhůta splatnosti platí pro smluvní strany i při úhradě jiných</w:t>
      </w:r>
      <w:r w:rsidRPr="001F3A3B">
        <w:t xml:space="preserve"> plateb (např. úroků z prodlení, smluvních pokut, náhrady škody aj.).</w:t>
      </w:r>
    </w:p>
    <w:p w:rsidR="005E6782" w:rsidRPr="000360A0" w:rsidRDefault="008F1375" w:rsidP="008F1375">
      <w:pPr>
        <w:numPr>
          <w:ilvl w:val="0"/>
          <w:numId w:val="5"/>
        </w:numPr>
        <w:jc w:val="both"/>
      </w:pPr>
      <w:r w:rsidRPr="000360A0">
        <w:t xml:space="preserve">Faktura v listinné podobě musí být doručena na adresu objednatele </w:t>
      </w:r>
      <w:r w:rsidR="005E6C3D" w:rsidRPr="000360A0">
        <w:t xml:space="preserve">Město Kopřivnice, </w:t>
      </w:r>
      <w:proofErr w:type="spellStart"/>
      <w:r w:rsidR="005E6C3D" w:rsidRPr="000360A0">
        <w:t>Štefánikova</w:t>
      </w:r>
      <w:proofErr w:type="spellEnd"/>
      <w:r w:rsidR="005E6C3D" w:rsidRPr="000360A0">
        <w:t xml:space="preserve"> 1163, 742 21 </w:t>
      </w:r>
      <w:r w:rsidR="000360A0" w:rsidRPr="000360A0">
        <w:t>K</w:t>
      </w:r>
      <w:r w:rsidR="005E6C3D" w:rsidRPr="000360A0">
        <w:t>opřivnice</w:t>
      </w:r>
      <w:r w:rsidR="000360A0" w:rsidRPr="000360A0">
        <w:t>.</w:t>
      </w:r>
    </w:p>
    <w:p w:rsidR="008F1375" w:rsidRDefault="008F1375" w:rsidP="008F1375">
      <w:pPr>
        <w:numPr>
          <w:ilvl w:val="0"/>
          <w:numId w:val="5"/>
        </w:numPr>
        <w:jc w:val="both"/>
      </w:pPr>
      <w:r w:rsidRPr="000360A0">
        <w:t>Nebude-li faktura obsahovat některou</w:t>
      </w:r>
      <w:r w:rsidRPr="009E5CA1">
        <w:t xml:space="preserve"> povinnou nebo dohodnutou náležitost nebo bude chybně vyúčtována cena</w:t>
      </w:r>
      <w:r>
        <w:t>,</w:t>
      </w:r>
      <w:r w:rsidRPr="009E5CA1">
        <w:t xml:space="preserve"> DPH, </w:t>
      </w:r>
      <w:r>
        <w:t xml:space="preserve">nebo budou-li vyúčtovány práce, které zhotovitel neprovedl, </w:t>
      </w:r>
      <w:r w:rsidRPr="009E5CA1">
        <w:t xml:space="preserve">je </w:t>
      </w:r>
      <w:r>
        <w:t>objednatel</w:t>
      </w:r>
      <w:r w:rsidRPr="009E5CA1">
        <w:t xml:space="preserve"> oprávněn </w:t>
      </w:r>
      <w:r>
        <w:t xml:space="preserve">bez zaplacení </w:t>
      </w:r>
      <w:r w:rsidRPr="009E5CA1">
        <w:t xml:space="preserve">fakturu před uplynutím lhůty splatnosti vrátit druhé smluvní straně k provedení opravy. Ve vrácené faktuře vyznačí důvod vrácení. </w:t>
      </w:r>
      <w:r>
        <w:t>Zhotovitel</w:t>
      </w:r>
      <w:r w:rsidRPr="009E5CA1">
        <w:t xml:space="preserve"> provede opravu vystavením nové faktury. Od doby</w:t>
      </w:r>
      <w:r>
        <w:t xml:space="preserve"> </w:t>
      </w:r>
      <w:r w:rsidRPr="009E5CA1">
        <w:t>odeslání vadné faktury přestává běžet původní lhůta splatnosti. Celá lhůta splatnosti běží opět ode dne doručení nově vyhotovené faktury</w:t>
      </w:r>
      <w:r>
        <w:t xml:space="preserve"> objednateli.</w:t>
      </w:r>
    </w:p>
    <w:p w:rsidR="008F1375" w:rsidRPr="001F3A3B" w:rsidRDefault="008F1375" w:rsidP="008F1375">
      <w:pPr>
        <w:numPr>
          <w:ilvl w:val="0"/>
          <w:numId w:val="5"/>
        </w:numPr>
        <w:jc w:val="both"/>
      </w:pPr>
      <w:r w:rsidRPr="001F3A3B">
        <w:t>Smluvní strany se dohodly, že platba bude provedena vždy na účet uvedený ve faktuře bez ohledu na číslo účtu uvedené v článku I. této smlouvy.</w:t>
      </w:r>
    </w:p>
    <w:p w:rsidR="008F1375" w:rsidRPr="001F3A3B" w:rsidRDefault="008F1375" w:rsidP="008F1375">
      <w:pPr>
        <w:numPr>
          <w:ilvl w:val="0"/>
          <w:numId w:val="5"/>
        </w:numPr>
        <w:jc w:val="both"/>
      </w:pPr>
      <w:r w:rsidRPr="001F3A3B">
        <w:t>Povinnost zaplatit je splněna dnem odepsání příslušné částky z účtu objednatele.</w:t>
      </w:r>
    </w:p>
    <w:p w:rsidR="008F1375" w:rsidRPr="001F3A3B" w:rsidRDefault="008F1375" w:rsidP="008F1375">
      <w:pPr>
        <w:pStyle w:val="Zkladntextodsazen"/>
        <w:numPr>
          <w:ilvl w:val="0"/>
          <w:numId w:val="5"/>
        </w:numPr>
        <w:jc w:val="both"/>
      </w:pPr>
      <w:r w:rsidRPr="001F3A3B">
        <w:t>Pokud objednatel uplatní nárok na odstranění vady díla ve lhůtě splatnosti faktury, není objednatel povinen až do odstranění vady díla uhradit cenu díla. Okamžikem odstranění vady díla začne běžet nová lhůta splatnosti faktury.</w:t>
      </w:r>
    </w:p>
    <w:p w:rsidR="008F1375" w:rsidRPr="001F3A3B" w:rsidRDefault="008F1375" w:rsidP="008F1375">
      <w:pPr>
        <w:jc w:val="both"/>
      </w:pPr>
    </w:p>
    <w:p w:rsidR="008F1375" w:rsidRDefault="008F1375" w:rsidP="008F1375">
      <w:pPr>
        <w:jc w:val="center"/>
        <w:rPr>
          <w:b/>
        </w:rPr>
      </w:pPr>
      <w:r w:rsidRPr="001F3A3B">
        <w:rPr>
          <w:b/>
        </w:rPr>
        <w:t>VIII. Provádění díla</w:t>
      </w:r>
    </w:p>
    <w:p w:rsidR="00630285" w:rsidRPr="001F3A3B" w:rsidRDefault="00630285" w:rsidP="008F1375">
      <w:pPr>
        <w:jc w:val="center"/>
        <w:rPr>
          <w:b/>
        </w:rPr>
      </w:pPr>
    </w:p>
    <w:p w:rsidR="008F1375" w:rsidRPr="001F3A3B" w:rsidRDefault="008F1375" w:rsidP="008F1375">
      <w:pPr>
        <w:numPr>
          <w:ilvl w:val="0"/>
          <w:numId w:val="6"/>
        </w:numPr>
        <w:jc w:val="both"/>
      </w:pPr>
      <w:r w:rsidRPr="001F3A3B">
        <w:t>Zhotovitel se zavazuje provést dílo svým jménem a na vlastní zodpovědnost. V případě, že provedením díla nebo jeho části pověří jinou osobu, má zhotovitel odpovědnost, jako by dílo provedl sám.</w:t>
      </w:r>
    </w:p>
    <w:p w:rsidR="008F1375" w:rsidRDefault="008F1375" w:rsidP="008F1375">
      <w:pPr>
        <w:numPr>
          <w:ilvl w:val="0"/>
          <w:numId w:val="6"/>
        </w:numPr>
        <w:jc w:val="both"/>
      </w:pPr>
      <w:r w:rsidRPr="001F3A3B">
        <w:t>Zhotovitel je při zhotovení díla povinen postupovat s odbornou péčí, podle svých nejlepších znalostí a schopností, přičemž při své činn</w:t>
      </w:r>
      <w:r w:rsidR="000360A0">
        <w:t>osti je povinen chránit zájmy a </w:t>
      </w:r>
      <w:r w:rsidRPr="001F3A3B">
        <w:t xml:space="preserve">dobré jméno objednatele a postupovat v souladu s jeho pokyny. </w:t>
      </w:r>
    </w:p>
    <w:p w:rsidR="008F1375" w:rsidRDefault="008F1375" w:rsidP="008F1375">
      <w:pPr>
        <w:numPr>
          <w:ilvl w:val="0"/>
          <w:numId w:val="6"/>
        </w:numPr>
        <w:jc w:val="both"/>
      </w:pPr>
      <w:r w:rsidRPr="001F3A3B">
        <w:t>V případě nevhodných pokynů objednatele</w:t>
      </w:r>
      <w:r>
        <w:t xml:space="preserve"> nebo v případě nevhodné povahy věci, kterou objednatel k provedení díla zhotoviteli předal,</w:t>
      </w:r>
      <w:r w:rsidR="000360A0">
        <w:t xml:space="preserve"> je zhotovitel povinen na </w:t>
      </w:r>
      <w:r w:rsidRPr="001F3A3B">
        <w:t>nevhodnost těchto pokynů</w:t>
      </w:r>
      <w:r>
        <w:t xml:space="preserve"> nebo věcí</w:t>
      </w:r>
      <w:r w:rsidRPr="001F3A3B">
        <w:t xml:space="preserve"> objednatele písemně upozornit</w:t>
      </w:r>
      <w:r>
        <w:t>. Neupozorní-li zhotovitel tímto způsobem objednatele</w:t>
      </w:r>
      <w:r w:rsidRPr="001F3A3B">
        <w:t xml:space="preserve">, </w:t>
      </w:r>
      <w:r>
        <w:t xml:space="preserve">odpovídá </w:t>
      </w:r>
      <w:r w:rsidRPr="001F3A3B">
        <w:t>zhotovitel za vady</w:t>
      </w:r>
      <w:r>
        <w:t xml:space="preserve"> díla tímto způsobené</w:t>
      </w:r>
      <w:r w:rsidRPr="001F3A3B">
        <w:t xml:space="preserve"> a za škodu, které v důsledku nevhodných pokynů objednatele</w:t>
      </w:r>
      <w:r>
        <w:t xml:space="preserve"> nebo věcí </w:t>
      </w:r>
      <w:r w:rsidRPr="001F3A3B">
        <w:t xml:space="preserve">objednateli a/nebo zhotoviteli a/nebo třetím osobám vznikly. </w:t>
      </w:r>
      <w:r>
        <w:t xml:space="preserve">Pokud objednatel i přes upozornění trvá na provedení díla podle zřejmě nevhodného pokynu nebo s použitím zřejmě nevhodné věci, může zhotovitel od smlouvy odstoupit. </w:t>
      </w:r>
    </w:p>
    <w:p w:rsidR="008F1375" w:rsidRDefault="008F1375" w:rsidP="008F1375">
      <w:pPr>
        <w:ind w:left="720"/>
        <w:jc w:val="both"/>
      </w:pPr>
    </w:p>
    <w:p w:rsidR="00DF2618" w:rsidRDefault="00DF2618" w:rsidP="008F1375">
      <w:pPr>
        <w:ind w:left="720"/>
        <w:jc w:val="both"/>
      </w:pPr>
    </w:p>
    <w:p w:rsidR="008F1375" w:rsidRDefault="008F1375" w:rsidP="008F1375">
      <w:pPr>
        <w:jc w:val="center"/>
        <w:rPr>
          <w:b/>
        </w:rPr>
      </w:pPr>
      <w:r w:rsidRPr="001F3A3B">
        <w:rPr>
          <w:b/>
          <w:bCs/>
        </w:rPr>
        <w:t>IX.</w:t>
      </w:r>
      <w:r w:rsidRPr="001F3A3B">
        <w:rPr>
          <w:b/>
        </w:rPr>
        <w:t xml:space="preserve"> Předání a převzetí díla</w:t>
      </w:r>
    </w:p>
    <w:p w:rsidR="00630285" w:rsidRPr="001F3A3B" w:rsidRDefault="00630285" w:rsidP="008F1375">
      <w:pPr>
        <w:jc w:val="center"/>
        <w:rPr>
          <w:b/>
        </w:rPr>
      </w:pPr>
    </w:p>
    <w:p w:rsidR="008F1375" w:rsidRPr="005A518C" w:rsidRDefault="008F1375" w:rsidP="008F1375">
      <w:pPr>
        <w:numPr>
          <w:ilvl w:val="0"/>
          <w:numId w:val="7"/>
        </w:numPr>
        <w:jc w:val="both"/>
      </w:pPr>
      <w:r w:rsidRPr="001F3A3B">
        <w:t xml:space="preserve">Zhotovitel splní svou povinnost provést </w:t>
      </w:r>
      <w:r w:rsidRPr="005A518C">
        <w:t>plnění j</w:t>
      </w:r>
      <w:r w:rsidR="000360A0">
        <w:t>eho řádným dokončením bez vad a </w:t>
      </w:r>
      <w:r w:rsidRPr="005A518C">
        <w:t xml:space="preserve">nedodělků, předáním a převzetím díla pověřeným zástupcem objednatele. O předání a převzetí plnění jsou smluvní strany povinny sepsat protokol nebo jiný obdobný doklad, v jehož závěru objednatel prohlásí, zda </w:t>
      </w:r>
      <w:r w:rsidR="00DF2618">
        <w:t>p</w:t>
      </w:r>
      <w:r w:rsidRPr="005A518C">
        <w:t>lnění p</w:t>
      </w:r>
      <w:r w:rsidR="000360A0">
        <w:t>řejímá nebo nepřejímá, a </w:t>
      </w:r>
      <w:r w:rsidRPr="005A518C">
        <w:t>pokud ne, z jakých důvodů. Objednatel je oprávněn odmítnout převzetí plnění, pokud plnění nebude zhotoveno řádně v souladu s touto smlouvou a ve sjednané kvalitě.</w:t>
      </w:r>
    </w:p>
    <w:p w:rsidR="005A518C" w:rsidRPr="000360A0" w:rsidRDefault="008F1375" w:rsidP="008F1375">
      <w:pPr>
        <w:numPr>
          <w:ilvl w:val="0"/>
          <w:numId w:val="7"/>
        </w:numPr>
        <w:jc w:val="both"/>
        <w:rPr>
          <w:i/>
        </w:rPr>
      </w:pPr>
      <w:r w:rsidRPr="005A518C">
        <w:lastRenderedPageBreak/>
        <w:t>Současně s protokolem o předání a převzetí díla nebo jiným obdobným dokladem podle odst. 1 tohoto článku předá zhotovitel pověřenému zástupci objednatele také doklady o řádné</w:t>
      </w:r>
      <w:r w:rsidR="004E4B59">
        <w:t>m</w:t>
      </w:r>
      <w:r w:rsidRPr="005A518C">
        <w:t xml:space="preserve"> provedení díla dle technických norem a předpisů, provedených </w:t>
      </w:r>
      <w:r w:rsidRPr="000360A0">
        <w:t xml:space="preserve">zkouškách, atestech a dokumentaci podle této smlouvy. </w:t>
      </w:r>
    </w:p>
    <w:p w:rsidR="008F1375" w:rsidRPr="000360A0" w:rsidRDefault="008F1375" w:rsidP="005A518C">
      <w:pPr>
        <w:ind w:left="720"/>
        <w:jc w:val="both"/>
        <w:rPr>
          <w:i/>
        </w:rPr>
      </w:pPr>
      <w:r w:rsidRPr="000360A0">
        <w:rPr>
          <w:b/>
          <w:bCs/>
        </w:rPr>
        <w:t xml:space="preserve">               </w:t>
      </w:r>
    </w:p>
    <w:p w:rsidR="008F1375" w:rsidRDefault="008F1375" w:rsidP="008F1375">
      <w:pPr>
        <w:pStyle w:val="Zkladntextodsazen"/>
        <w:jc w:val="center"/>
        <w:rPr>
          <w:b/>
          <w:bCs/>
        </w:rPr>
      </w:pPr>
      <w:r w:rsidRPr="009E5CA1">
        <w:rPr>
          <w:b/>
          <w:bCs/>
        </w:rPr>
        <w:t xml:space="preserve">X. </w:t>
      </w:r>
      <w:r>
        <w:rPr>
          <w:b/>
          <w:bCs/>
        </w:rPr>
        <w:t>Podstatné porušení smlouvy</w:t>
      </w:r>
    </w:p>
    <w:p w:rsidR="00630285" w:rsidRDefault="00630285" w:rsidP="008F1375">
      <w:pPr>
        <w:pStyle w:val="Zkladntextodsazen"/>
        <w:jc w:val="center"/>
        <w:rPr>
          <w:b/>
          <w:bCs/>
        </w:rPr>
      </w:pPr>
    </w:p>
    <w:p w:rsidR="008F1375" w:rsidRPr="0081457E" w:rsidRDefault="008F1375" w:rsidP="008F1375">
      <w:pPr>
        <w:pStyle w:val="Zkladntextodsazen"/>
        <w:jc w:val="both"/>
        <w:rPr>
          <w:bCs/>
        </w:rPr>
      </w:pPr>
      <w:r w:rsidRPr="0081457E">
        <w:rPr>
          <w:bCs/>
        </w:rPr>
        <w:t>Smluvní strany pokládají za podstatné porušení této smlouvy:</w:t>
      </w:r>
    </w:p>
    <w:p w:rsidR="008F1375" w:rsidRPr="005A518C" w:rsidRDefault="008F1375" w:rsidP="008F1375">
      <w:pPr>
        <w:pStyle w:val="Zkladntextodsazen"/>
        <w:numPr>
          <w:ilvl w:val="0"/>
          <w:numId w:val="16"/>
        </w:numPr>
        <w:jc w:val="both"/>
        <w:rPr>
          <w:bCs/>
        </w:rPr>
      </w:pPr>
      <w:r w:rsidRPr="0081457E">
        <w:rPr>
          <w:bCs/>
        </w:rPr>
        <w:t xml:space="preserve">prodlení </w:t>
      </w:r>
      <w:r>
        <w:rPr>
          <w:bCs/>
        </w:rPr>
        <w:t>zhotovitele</w:t>
      </w:r>
      <w:r w:rsidRPr="0081457E">
        <w:rPr>
          <w:bCs/>
        </w:rPr>
        <w:t xml:space="preserve"> s</w:t>
      </w:r>
      <w:r>
        <w:rPr>
          <w:bCs/>
        </w:rPr>
        <w:t xml:space="preserve"> provedením </w:t>
      </w:r>
      <w:r w:rsidRPr="005A518C">
        <w:t xml:space="preserve">plnění </w:t>
      </w:r>
      <w:r w:rsidRPr="005A518C">
        <w:rPr>
          <w:bCs/>
        </w:rPr>
        <w:t>ve sjednaném čase plnění podle čl. V. této smlouvy,</w:t>
      </w:r>
    </w:p>
    <w:p w:rsidR="008F1375" w:rsidRPr="0081457E" w:rsidRDefault="008F1375" w:rsidP="008F1375">
      <w:pPr>
        <w:pStyle w:val="Zkladntextodsazen"/>
        <w:numPr>
          <w:ilvl w:val="0"/>
          <w:numId w:val="16"/>
        </w:numPr>
        <w:jc w:val="both"/>
        <w:rPr>
          <w:bCs/>
        </w:rPr>
      </w:pPr>
      <w:r w:rsidRPr="005A518C">
        <w:rPr>
          <w:bCs/>
        </w:rPr>
        <w:t>ne</w:t>
      </w:r>
      <w:r w:rsidR="005A518C" w:rsidRPr="005A518C">
        <w:rPr>
          <w:bCs/>
        </w:rPr>
        <w:t xml:space="preserve">provedení </w:t>
      </w:r>
      <w:r w:rsidRPr="005A518C">
        <w:t xml:space="preserve">plnění </w:t>
      </w:r>
      <w:r w:rsidRPr="005A518C">
        <w:rPr>
          <w:bCs/>
        </w:rPr>
        <w:t>v požadované</w:t>
      </w:r>
      <w:r w:rsidRPr="0081457E">
        <w:rPr>
          <w:bCs/>
        </w:rPr>
        <w:t xml:space="preserve"> kvalitě podle této smlouvy,</w:t>
      </w:r>
    </w:p>
    <w:p w:rsidR="008F1375" w:rsidRPr="0081457E" w:rsidRDefault="008F1375" w:rsidP="008F1375">
      <w:pPr>
        <w:pStyle w:val="Zkladntextodsazen"/>
        <w:numPr>
          <w:ilvl w:val="0"/>
          <w:numId w:val="16"/>
        </w:numPr>
        <w:jc w:val="both"/>
        <w:rPr>
          <w:bCs/>
        </w:rPr>
      </w:pPr>
      <w:r w:rsidRPr="0081457E">
        <w:rPr>
          <w:bCs/>
        </w:rPr>
        <w:t xml:space="preserve">nevyřešení zjištěných vad v souladu s čl. </w:t>
      </w:r>
      <w:r>
        <w:rPr>
          <w:bCs/>
        </w:rPr>
        <w:t>XI</w:t>
      </w:r>
      <w:r w:rsidRPr="0081457E">
        <w:rPr>
          <w:bCs/>
        </w:rPr>
        <w:t>. této smlouvy</w:t>
      </w:r>
      <w:r>
        <w:rPr>
          <w:bCs/>
        </w:rPr>
        <w:t xml:space="preserve"> ve sjednané lhůtě</w:t>
      </w:r>
      <w:r w:rsidRPr="0081457E">
        <w:rPr>
          <w:bCs/>
        </w:rPr>
        <w:t>.</w:t>
      </w:r>
    </w:p>
    <w:p w:rsidR="008F1375" w:rsidRDefault="008F1375" w:rsidP="008F1375">
      <w:pPr>
        <w:jc w:val="both"/>
      </w:pPr>
    </w:p>
    <w:p w:rsidR="008F1375" w:rsidRDefault="008F1375" w:rsidP="008F1375">
      <w:pPr>
        <w:jc w:val="center"/>
        <w:rPr>
          <w:b/>
        </w:rPr>
      </w:pPr>
      <w:r w:rsidRPr="001F3A3B">
        <w:rPr>
          <w:b/>
        </w:rPr>
        <w:t xml:space="preserve">XI. </w:t>
      </w:r>
      <w:r>
        <w:rPr>
          <w:b/>
        </w:rPr>
        <w:t>V</w:t>
      </w:r>
      <w:r w:rsidRPr="001F3A3B">
        <w:rPr>
          <w:b/>
        </w:rPr>
        <w:t xml:space="preserve">ady </w:t>
      </w:r>
      <w:r>
        <w:rPr>
          <w:b/>
        </w:rPr>
        <w:t xml:space="preserve">díla </w:t>
      </w:r>
      <w:r w:rsidRPr="001F3A3B">
        <w:rPr>
          <w:b/>
        </w:rPr>
        <w:t>a záruky</w:t>
      </w:r>
    </w:p>
    <w:p w:rsidR="00630285" w:rsidRPr="001F3A3B" w:rsidRDefault="00630285" w:rsidP="008F1375">
      <w:pPr>
        <w:jc w:val="center"/>
        <w:rPr>
          <w:b/>
        </w:rPr>
      </w:pPr>
    </w:p>
    <w:p w:rsidR="008F1375" w:rsidRPr="005A518C" w:rsidRDefault="00DF2618" w:rsidP="008F1375">
      <w:pPr>
        <w:numPr>
          <w:ilvl w:val="0"/>
          <w:numId w:val="8"/>
        </w:numPr>
        <w:jc w:val="both"/>
      </w:pPr>
      <w:r>
        <w:t>P</w:t>
      </w:r>
      <w:r w:rsidR="008F1375" w:rsidRPr="005A518C">
        <w:t>lnění má vady, jestliže jeho provedení neodpovídá specifikaci nebo výsledku určenému v této smlouvě.</w:t>
      </w:r>
    </w:p>
    <w:p w:rsidR="008F1375" w:rsidRPr="008D65DC" w:rsidRDefault="005A518C" w:rsidP="008F1375">
      <w:pPr>
        <w:pStyle w:val="Zkladntextodsazen"/>
        <w:numPr>
          <w:ilvl w:val="0"/>
          <w:numId w:val="8"/>
        </w:numPr>
        <w:jc w:val="both"/>
      </w:pPr>
      <w:r w:rsidRPr="005A518C">
        <w:t xml:space="preserve">Má-li </w:t>
      </w:r>
      <w:bookmarkStart w:id="0" w:name="_GoBack"/>
      <w:bookmarkEnd w:id="0"/>
      <w:r w:rsidR="008F1375" w:rsidRPr="005A518C">
        <w:t>plnění</w:t>
      </w:r>
      <w:r w:rsidR="008F1375" w:rsidRPr="001F3A3B">
        <w:t xml:space="preserve"> </w:t>
      </w:r>
      <w:r w:rsidR="008F1375">
        <w:t xml:space="preserve">vady, </w:t>
      </w:r>
      <w:r w:rsidR="008F1375" w:rsidRPr="008D65DC">
        <w:t xml:space="preserve">řídí </w:t>
      </w:r>
      <w:r w:rsidR="008F1375">
        <w:t xml:space="preserve">se práva a povinnosti smluvních stran </w:t>
      </w:r>
      <w:r w:rsidR="00361BE1">
        <w:t>ustanoveními § 2099 a </w:t>
      </w:r>
      <w:proofErr w:type="spellStart"/>
      <w:r w:rsidR="008F1375" w:rsidRPr="008D65DC">
        <w:t>násl</w:t>
      </w:r>
      <w:proofErr w:type="spellEnd"/>
      <w:r w:rsidR="008F1375" w:rsidRPr="008D65DC">
        <w:t>. OZ.</w:t>
      </w:r>
    </w:p>
    <w:p w:rsidR="008F1375" w:rsidRDefault="008F1375" w:rsidP="008F1375">
      <w:pPr>
        <w:pStyle w:val="Zkladntextodsazen"/>
        <w:numPr>
          <w:ilvl w:val="0"/>
          <w:numId w:val="8"/>
        </w:numPr>
        <w:jc w:val="both"/>
      </w:pPr>
      <w:r>
        <w:t xml:space="preserve">Smluvní strany se dohodly na záruční době </w:t>
      </w:r>
      <w:r w:rsidR="00D2103C">
        <w:t>12 měsíců</w:t>
      </w:r>
      <w:r w:rsidR="00353CA0">
        <w:rPr>
          <w:i/>
          <w:color w:val="0066FF"/>
        </w:rPr>
        <w:t>.</w:t>
      </w:r>
    </w:p>
    <w:p w:rsidR="008F1375" w:rsidRPr="00353CA0" w:rsidRDefault="008F1375" w:rsidP="00353CA0">
      <w:pPr>
        <w:pStyle w:val="Zkladntextodsazen"/>
        <w:numPr>
          <w:ilvl w:val="0"/>
          <w:numId w:val="8"/>
        </w:numPr>
        <w:jc w:val="both"/>
      </w:pPr>
      <w:r w:rsidRPr="00353CA0">
        <w:t>Záruční doba začíná běžet</w:t>
      </w:r>
      <w:r w:rsidR="00353CA0" w:rsidRPr="00353CA0">
        <w:t xml:space="preserve"> </w:t>
      </w:r>
      <w:r w:rsidRPr="00353CA0">
        <w:t xml:space="preserve">dnem předání a převzetí </w:t>
      </w:r>
      <w:r w:rsidR="004E4B59">
        <w:t>díla</w:t>
      </w:r>
      <w:r w:rsidRPr="00353CA0">
        <w:t xml:space="preserve"> bez vad a nedodělků.</w:t>
      </w:r>
    </w:p>
    <w:p w:rsidR="008F1375" w:rsidRPr="002D3513" w:rsidRDefault="008F1375" w:rsidP="008F1375">
      <w:pPr>
        <w:numPr>
          <w:ilvl w:val="0"/>
          <w:numId w:val="8"/>
        </w:numPr>
        <w:jc w:val="both"/>
        <w:rPr>
          <w:color w:val="3366FF"/>
        </w:rPr>
      </w:pPr>
      <w:r>
        <w:t xml:space="preserve">Vyskytne-li se v průběhu záruční doby na provedeném díle vada, oznámí objednatel tuto skutečnost </w:t>
      </w:r>
      <w:r w:rsidRPr="00353CA0">
        <w:t xml:space="preserve">zhotoviteli formou písemného oznámení o vadě zaslaného na adresu zhotovitele / telefonicky na tel. č. </w:t>
      </w:r>
      <w:r w:rsidR="00630285">
        <w:t>777 068 419</w:t>
      </w:r>
      <w:r w:rsidRPr="00353CA0">
        <w:t xml:space="preserve">/ e-mailem na </w:t>
      </w:r>
      <w:proofErr w:type="spellStart"/>
      <w:r w:rsidR="00630285">
        <w:t>rqt</w:t>
      </w:r>
      <w:proofErr w:type="spellEnd"/>
      <w:r w:rsidR="00630285">
        <w:t>@email.</w:t>
      </w:r>
      <w:proofErr w:type="spellStart"/>
      <w:r w:rsidR="00630285">
        <w:t>cz</w:t>
      </w:r>
      <w:proofErr w:type="spellEnd"/>
      <w:r w:rsidRPr="002D3513">
        <w:rPr>
          <w:color w:val="3366FF"/>
        </w:rPr>
        <w:t>.</w:t>
      </w:r>
    </w:p>
    <w:p w:rsidR="008F1375" w:rsidRPr="008D65DC" w:rsidRDefault="008F1375" w:rsidP="008F1375">
      <w:pPr>
        <w:pStyle w:val="Zkladntextodsazen"/>
        <w:numPr>
          <w:ilvl w:val="0"/>
          <w:numId w:val="8"/>
        </w:numPr>
        <w:jc w:val="both"/>
      </w:pPr>
      <w:r>
        <w:t>Zhotovitel je povinen objednateli</w:t>
      </w:r>
      <w:r w:rsidRPr="008D65DC">
        <w:t xml:space="preserve"> písemně potvrdit, kdy bylo právo z vadného plnění uplatněno, způsob provedení opravy a dobu trvání opravy.</w:t>
      </w:r>
    </w:p>
    <w:p w:rsidR="008F1375" w:rsidRDefault="00353CA0" w:rsidP="008F1375">
      <w:pPr>
        <w:numPr>
          <w:ilvl w:val="0"/>
          <w:numId w:val="8"/>
        </w:numPr>
        <w:jc w:val="both"/>
      </w:pPr>
      <w:r>
        <w:t xml:space="preserve">Zhotovitel odstraní vadu </w:t>
      </w:r>
      <w:r w:rsidRPr="00353CA0">
        <w:t xml:space="preserve">do </w:t>
      </w:r>
      <w:r w:rsidRPr="0038019F">
        <w:t>5</w:t>
      </w:r>
      <w:r w:rsidRPr="0038019F">
        <w:rPr>
          <w:i/>
          <w:color w:val="3366FF"/>
        </w:rPr>
        <w:t xml:space="preserve"> </w:t>
      </w:r>
      <w:r w:rsidR="008F1375" w:rsidRPr="0038019F">
        <w:t>dnů</w:t>
      </w:r>
      <w:r w:rsidR="008F1375">
        <w:t xml:space="preserve"> ode dne doručení oznámení o vadě, pokud se smluvní strany nedohodnou jinak.</w:t>
      </w:r>
    </w:p>
    <w:p w:rsidR="008F1375" w:rsidRDefault="008F1375" w:rsidP="008F1375">
      <w:pPr>
        <w:numPr>
          <w:ilvl w:val="0"/>
          <w:numId w:val="8"/>
        </w:numPr>
        <w:jc w:val="both"/>
      </w:pPr>
      <w:r>
        <w:t>Objednatel je povinen umožnit zhotoviteli odstranění vady.</w:t>
      </w:r>
    </w:p>
    <w:p w:rsidR="008F1375" w:rsidRDefault="008F1375" w:rsidP="008F1375">
      <w:pPr>
        <w:numPr>
          <w:ilvl w:val="0"/>
          <w:numId w:val="8"/>
        </w:numPr>
        <w:jc w:val="both"/>
      </w:pPr>
      <w:r>
        <w:t xml:space="preserve">Provedenou opravu vady zhotovitel objednateli </w:t>
      </w:r>
      <w:r w:rsidRPr="002D3513">
        <w:t>předá a vyhotoví o tom písemný zápis nebo jiný obdobný doklad. Na provedenou opr</w:t>
      </w:r>
      <w:r>
        <w:t>avu se vztahuje záruka ve stejném rozsahu jako dle odst. 3 tohoto článku. Záruční doba začíná běžet dnem předání pro</w:t>
      </w:r>
      <w:r w:rsidR="000360A0">
        <w:t>vedené opravy vady objednateli.</w:t>
      </w:r>
    </w:p>
    <w:p w:rsidR="008F1375" w:rsidRPr="000C126B" w:rsidRDefault="008F1375" w:rsidP="008F1375">
      <w:pPr>
        <w:pStyle w:val="Zkladntextodsazen"/>
        <w:numPr>
          <w:ilvl w:val="0"/>
          <w:numId w:val="8"/>
        </w:numPr>
        <w:jc w:val="both"/>
      </w:pPr>
      <w:r>
        <w:t>Zhotovitel je povinen nahradit objednateli škodu, kte</w:t>
      </w:r>
      <w:r w:rsidR="000360A0">
        <w:t>rá vznikla při realizaci díla v </w:t>
      </w:r>
      <w:r>
        <w:t>souvislosti nebo jako důsledek porušení smluvní povinnosti zhotovitele nebo vadným plněním, a to v plné výši. Zhotovitel je rovněž povinen objednateli nahradit náklady, které objednateli vzniknou při uplatňování práv na náhradu škody.</w:t>
      </w:r>
    </w:p>
    <w:p w:rsidR="008F1375" w:rsidRDefault="008F1375" w:rsidP="008F1375">
      <w:pPr>
        <w:jc w:val="both"/>
      </w:pPr>
    </w:p>
    <w:p w:rsidR="00DF2618" w:rsidRDefault="00DF2618" w:rsidP="008F1375">
      <w:pPr>
        <w:jc w:val="both"/>
      </w:pPr>
    </w:p>
    <w:p w:rsidR="00DF2618" w:rsidRDefault="00DF2618" w:rsidP="008F1375">
      <w:pPr>
        <w:jc w:val="both"/>
      </w:pPr>
    </w:p>
    <w:p w:rsidR="008F1375" w:rsidRDefault="008F1375" w:rsidP="008F1375">
      <w:pPr>
        <w:jc w:val="center"/>
        <w:rPr>
          <w:b/>
          <w:bCs/>
        </w:rPr>
      </w:pPr>
      <w:r>
        <w:rPr>
          <w:b/>
          <w:bCs/>
        </w:rPr>
        <w:t>XII.  Sankční ujednání</w:t>
      </w:r>
    </w:p>
    <w:p w:rsidR="00630285" w:rsidRDefault="00630285" w:rsidP="008F1375">
      <w:pPr>
        <w:jc w:val="center"/>
        <w:rPr>
          <w:b/>
          <w:bCs/>
        </w:rPr>
      </w:pPr>
    </w:p>
    <w:p w:rsidR="008F1375" w:rsidRPr="001F3A3B" w:rsidRDefault="008F1375" w:rsidP="008F1375">
      <w:pPr>
        <w:numPr>
          <w:ilvl w:val="0"/>
          <w:numId w:val="9"/>
        </w:numPr>
        <w:jc w:val="both"/>
      </w:pPr>
      <w:r>
        <w:t xml:space="preserve">Zhotovitel je </w:t>
      </w:r>
      <w:r w:rsidRPr="001F3A3B">
        <w:t>povinen zaplatit objednateli smluvní pokutu ve výši 0,05 % z</w:t>
      </w:r>
      <w:r>
        <w:t xml:space="preserve"> celkové </w:t>
      </w:r>
      <w:r w:rsidRPr="001F3A3B">
        <w:t xml:space="preserve">ceny </w:t>
      </w:r>
      <w:r w:rsidR="00433EE1">
        <w:t xml:space="preserve">za provedení </w:t>
      </w:r>
      <w:r w:rsidR="00727EA7">
        <w:t xml:space="preserve">díla </w:t>
      </w:r>
      <w:r w:rsidRPr="001F3A3B">
        <w:t xml:space="preserve">vč. DPH za každý i započatý den prodlení s předáním </w:t>
      </w:r>
      <w:r w:rsidR="00353CA0">
        <w:t>plnění</w:t>
      </w:r>
      <w:r w:rsidRPr="001F3A3B">
        <w:t xml:space="preserve"> bez vad a nedodělků</w:t>
      </w:r>
      <w:r w:rsidR="00353CA0">
        <w:t xml:space="preserve"> oproti termínu </w:t>
      </w:r>
      <w:r w:rsidR="00433EE1">
        <w:t>dohodnutému podle čl. V. odst. 4</w:t>
      </w:r>
      <w:r w:rsidR="000360A0">
        <w:t xml:space="preserve"> </w:t>
      </w:r>
      <w:proofErr w:type="gramStart"/>
      <w:r w:rsidR="000360A0">
        <w:t>této</w:t>
      </w:r>
      <w:proofErr w:type="gramEnd"/>
      <w:r w:rsidR="000360A0">
        <w:t xml:space="preserve"> smlouvy, a </w:t>
      </w:r>
      <w:r w:rsidR="00353CA0">
        <w:t>to i v případě nepřevzetí díla ze strany objednatele z důvodu vad plnění</w:t>
      </w:r>
      <w:r w:rsidRPr="001F3A3B">
        <w:t>.</w:t>
      </w:r>
    </w:p>
    <w:p w:rsidR="008F1375" w:rsidRPr="001F3A3B" w:rsidRDefault="008F1375" w:rsidP="008F1375">
      <w:pPr>
        <w:numPr>
          <w:ilvl w:val="0"/>
          <w:numId w:val="9"/>
        </w:numPr>
        <w:jc w:val="both"/>
      </w:pPr>
      <w:r w:rsidRPr="001F3A3B">
        <w:t>Nebude-li faktura uhrazena ve lhůtě splatnosti, je objednatel povinen zaplatit zhotoviteli úrok z prodlení ve výši 0,05 % z dlužné částky za každý i započatý den prodlení.</w:t>
      </w:r>
    </w:p>
    <w:p w:rsidR="008F1375" w:rsidRPr="001F3A3B" w:rsidRDefault="008F1375" w:rsidP="008F1375">
      <w:pPr>
        <w:numPr>
          <w:ilvl w:val="0"/>
          <w:numId w:val="9"/>
        </w:numPr>
        <w:jc w:val="both"/>
      </w:pPr>
      <w:r w:rsidRPr="001F3A3B">
        <w:lastRenderedPageBreak/>
        <w:t xml:space="preserve">V případě nedodržení </w:t>
      </w:r>
      <w:r>
        <w:t>dohodnuté lhůty</w:t>
      </w:r>
      <w:r w:rsidRPr="001F3A3B">
        <w:t xml:space="preserve"> k odstranění vady, která se projevila v záruční době, je </w:t>
      </w:r>
      <w:r>
        <w:t>zhotovitel povinen zaplatit objednateli</w:t>
      </w:r>
      <w:r w:rsidRPr="001F3A3B">
        <w:t xml:space="preserve"> smluvní pokutu ve výši </w:t>
      </w:r>
      <w:r w:rsidR="00353CA0">
        <w:t>1000 Kč</w:t>
      </w:r>
      <w:r>
        <w:t xml:space="preserve"> </w:t>
      </w:r>
      <w:r w:rsidR="000360A0">
        <w:t>za </w:t>
      </w:r>
      <w:r w:rsidRPr="001F3A3B">
        <w:t>každý i započatý den prodlení s odstraněním každé vady.</w:t>
      </w:r>
    </w:p>
    <w:p w:rsidR="008F1375" w:rsidRDefault="008F1375" w:rsidP="008F1375">
      <w:pPr>
        <w:numPr>
          <w:ilvl w:val="0"/>
          <w:numId w:val="9"/>
        </w:numPr>
        <w:jc w:val="both"/>
      </w:pPr>
      <w:r>
        <w:t>V případě, že závazek provést dílo zanikne před řádným ukončením díla, nezaniká nárok na smluvní pokutu, pokud vznikl dřívějším porušením povinnosti.</w:t>
      </w:r>
    </w:p>
    <w:p w:rsidR="008F1375" w:rsidRDefault="008F1375" w:rsidP="008F1375">
      <w:pPr>
        <w:numPr>
          <w:ilvl w:val="0"/>
          <w:numId w:val="9"/>
        </w:numPr>
        <w:jc w:val="both"/>
      </w:pPr>
      <w:r>
        <w:t>Zánik závazku pozdním plněním neznamená zá</w:t>
      </w:r>
      <w:r w:rsidR="000360A0">
        <w:t>nik nároku na smluvní pokutu za </w:t>
      </w:r>
      <w:r>
        <w:t>prodlení s plněním.</w:t>
      </w:r>
    </w:p>
    <w:p w:rsidR="008F1375" w:rsidRDefault="008F1375" w:rsidP="008F1375">
      <w:pPr>
        <w:numPr>
          <w:ilvl w:val="0"/>
          <w:numId w:val="9"/>
        </w:numPr>
        <w:jc w:val="both"/>
      </w:pPr>
      <w:r>
        <w:t>Smluvní pokuty se nezapočítávají na náhradu případně vzniklé škody.</w:t>
      </w:r>
    </w:p>
    <w:p w:rsidR="008F1375" w:rsidRDefault="008F1375" w:rsidP="008F1375">
      <w:pPr>
        <w:numPr>
          <w:ilvl w:val="0"/>
          <w:numId w:val="9"/>
        </w:numPr>
        <w:jc w:val="both"/>
      </w:pPr>
      <w:r>
        <w:t>Smluvní pokuty je objednatel oprávněn započíst proti pohledávce zhotovitele.</w:t>
      </w:r>
      <w:r w:rsidRPr="00A71BCB">
        <w:t xml:space="preserve"> </w:t>
      </w:r>
    </w:p>
    <w:p w:rsidR="008F1375" w:rsidRDefault="008F1375" w:rsidP="008F1375">
      <w:pPr>
        <w:numPr>
          <w:ilvl w:val="0"/>
          <w:numId w:val="9"/>
        </w:numPr>
        <w:jc w:val="both"/>
      </w:pPr>
      <w:r>
        <w:t>Smluvní pokuty sjednané touto smlouvou zaplatí povinná strana nezávisle na zavinění a na tom, zda a v jaké výši vznikne druhé straně škoda, kterou lze vymáhat samostatně.</w:t>
      </w:r>
    </w:p>
    <w:p w:rsidR="008F1375" w:rsidRDefault="008F1375" w:rsidP="008F1375">
      <w:pPr>
        <w:ind w:left="720"/>
        <w:jc w:val="both"/>
      </w:pPr>
    </w:p>
    <w:p w:rsidR="008F1375" w:rsidRDefault="008F1375" w:rsidP="008F1375">
      <w:pPr>
        <w:jc w:val="center"/>
        <w:rPr>
          <w:b/>
          <w:bCs/>
        </w:rPr>
      </w:pPr>
      <w:r>
        <w:rPr>
          <w:b/>
          <w:bCs/>
        </w:rPr>
        <w:t>XIII. Odstoupení od smlouvy</w:t>
      </w:r>
    </w:p>
    <w:p w:rsidR="00630285" w:rsidRDefault="00630285" w:rsidP="008F1375">
      <w:pPr>
        <w:jc w:val="center"/>
        <w:rPr>
          <w:b/>
          <w:bCs/>
        </w:rPr>
      </w:pPr>
    </w:p>
    <w:p w:rsidR="008F1375" w:rsidRPr="002F7583" w:rsidRDefault="008F1375" w:rsidP="008F1375">
      <w:pPr>
        <w:pStyle w:val="Zkladntextodsazen"/>
        <w:numPr>
          <w:ilvl w:val="0"/>
          <w:numId w:val="14"/>
        </w:numPr>
        <w:jc w:val="both"/>
      </w:pPr>
      <w:r>
        <w:rPr>
          <w:bCs/>
        </w:rPr>
        <w:t xml:space="preserve">Odstoupení od smlouvy se řídí ustanovením § 2001 a </w:t>
      </w:r>
      <w:proofErr w:type="spellStart"/>
      <w:r>
        <w:rPr>
          <w:bCs/>
        </w:rPr>
        <w:t>násl</w:t>
      </w:r>
      <w:proofErr w:type="spellEnd"/>
      <w:r>
        <w:rPr>
          <w:bCs/>
        </w:rPr>
        <w:t>. OZ, pokud není dále stanoveno jinak.</w:t>
      </w:r>
    </w:p>
    <w:p w:rsidR="008F1375" w:rsidRPr="002F7583" w:rsidRDefault="008F1375" w:rsidP="008F1375">
      <w:pPr>
        <w:pStyle w:val="Zkladntextodsazen"/>
        <w:numPr>
          <w:ilvl w:val="0"/>
          <w:numId w:val="14"/>
        </w:numPr>
        <w:jc w:val="both"/>
      </w:pPr>
      <w:r>
        <w:t>Objednatel</w:t>
      </w:r>
      <w:r w:rsidRPr="002F7583">
        <w:t xml:space="preserve"> je oprávněn odstoupit od smlouvy, jestliže se </w:t>
      </w:r>
      <w:r>
        <w:t>zhotovitel</w:t>
      </w:r>
      <w:r w:rsidRPr="002F7583">
        <w:t xml:space="preserve"> rozhodnutím soudu ocitne v úpadku dle zákona č. 182/2006 Sb., </w:t>
      </w:r>
      <w:proofErr w:type="spellStart"/>
      <w:r w:rsidRPr="002F7583">
        <w:t>insolvenční</w:t>
      </w:r>
      <w:proofErr w:type="spellEnd"/>
      <w:r w:rsidRPr="002F7583">
        <w:t xml:space="preserve"> zákon, ve znění pozdějších předpisů.</w:t>
      </w:r>
    </w:p>
    <w:p w:rsidR="008F1375" w:rsidRPr="002F7583" w:rsidRDefault="008F1375" w:rsidP="008F1375">
      <w:pPr>
        <w:pStyle w:val="Zkladntextodsazen"/>
        <w:numPr>
          <w:ilvl w:val="0"/>
          <w:numId w:val="14"/>
        </w:numPr>
        <w:jc w:val="both"/>
      </w:pPr>
      <w:r w:rsidRPr="002F7583">
        <w:t>Účinky každého odstoupení od smlouvy nastávají okamžikem doručení písemného projevu vůle odstoupit od této smlouvy druhé smluvní straně. Odstoupení od smlouvy se nedotýká zejména</w:t>
      </w:r>
      <w:r>
        <w:t xml:space="preserve"> </w:t>
      </w:r>
      <w:r w:rsidRPr="002F7583">
        <w:t>nároku na náhradu škody, smluvní pokuty a povinnosti mlčenlivosti.</w:t>
      </w:r>
    </w:p>
    <w:p w:rsidR="008F1375" w:rsidRPr="002F7583" w:rsidRDefault="008F1375" w:rsidP="008F1375">
      <w:pPr>
        <w:pStyle w:val="Zkladntextodsazen"/>
        <w:numPr>
          <w:ilvl w:val="0"/>
          <w:numId w:val="14"/>
        </w:numPr>
        <w:jc w:val="both"/>
      </w:pPr>
      <w:r>
        <w:t>Zhotovitel</w:t>
      </w:r>
      <w:r w:rsidRPr="002F7583">
        <w:t xml:space="preserve"> podpisem této smlouvy prohlašuje, že není veden v registru nespolehlivých plátců DPH vedeném Ministerstvem financí České republiky. V případě, že je toto prohlášení nepravdivé nebo v případě, že bude prodávající dodatečně zapsán v registru nespolehlivých plátců DPH v průběhu </w:t>
      </w:r>
      <w:r w:rsidRPr="00353CA0">
        <w:t>účinnosti t</w:t>
      </w:r>
      <w:r w:rsidRPr="002F7583">
        <w:t xml:space="preserve">éto smlouvy a nevyrozumí o tom ihned </w:t>
      </w:r>
      <w:r>
        <w:t>objednatele</w:t>
      </w:r>
      <w:r w:rsidRPr="002F7583">
        <w:t xml:space="preserve">, má </w:t>
      </w:r>
      <w:r>
        <w:t>objednatel</w:t>
      </w:r>
      <w:r w:rsidRPr="002F7583">
        <w:t xml:space="preserve"> právo od smlouvy odstoupit v souladu s odst. 3 t</w:t>
      </w:r>
      <w:r>
        <w:t>ohoto článku.</w:t>
      </w:r>
    </w:p>
    <w:p w:rsidR="008F1375" w:rsidRDefault="008F1375" w:rsidP="008F1375">
      <w:pPr>
        <w:jc w:val="center"/>
        <w:rPr>
          <w:b/>
          <w:bCs/>
        </w:rPr>
      </w:pPr>
    </w:p>
    <w:p w:rsidR="008F1375" w:rsidRDefault="008F1375" w:rsidP="008F1375">
      <w:pPr>
        <w:jc w:val="center"/>
        <w:rPr>
          <w:b/>
        </w:rPr>
      </w:pPr>
      <w:r>
        <w:rPr>
          <w:b/>
          <w:bCs/>
        </w:rPr>
        <w:t>XIV</w:t>
      </w:r>
      <w:r w:rsidRPr="001F3A3B">
        <w:rPr>
          <w:b/>
          <w:bCs/>
        </w:rPr>
        <w:t>.</w:t>
      </w:r>
      <w:r w:rsidRPr="001F3A3B">
        <w:rPr>
          <w:b/>
        </w:rPr>
        <w:t xml:space="preserve"> Závěrečná ujednání</w:t>
      </w:r>
    </w:p>
    <w:p w:rsidR="00630285" w:rsidRDefault="00630285" w:rsidP="008F1375">
      <w:pPr>
        <w:jc w:val="center"/>
      </w:pPr>
    </w:p>
    <w:p w:rsidR="008F1375" w:rsidRPr="001F3A3B" w:rsidRDefault="008F1375" w:rsidP="008F1375">
      <w:pPr>
        <w:pStyle w:val="Zkladntextodsazen"/>
        <w:numPr>
          <w:ilvl w:val="0"/>
          <w:numId w:val="10"/>
        </w:numPr>
        <w:jc w:val="both"/>
      </w:pPr>
      <w:r w:rsidRPr="001F3A3B">
        <w:t xml:space="preserve">Tato smlouva se řídí právním řádem České republiky. Smluvní strany se zavazují, že veškeré spory vzniklé v souvislosti s realizací smlouvy budou řešeny </w:t>
      </w:r>
      <w:r>
        <w:t xml:space="preserve">nejprve </w:t>
      </w:r>
      <w:r w:rsidRPr="001F3A3B">
        <w:t>smírnou cestou – dohodou. Nedojde-li k dohodě, budou spory řešeny</w:t>
      </w:r>
      <w:r>
        <w:t xml:space="preserve"> v soudním řízení</w:t>
      </w:r>
      <w:r w:rsidRPr="001F3A3B">
        <w:t xml:space="preserve"> před příslušnými obecnými soudy České republiky.</w:t>
      </w:r>
    </w:p>
    <w:p w:rsidR="008F1375" w:rsidRPr="001F3A3B" w:rsidRDefault="008F1375" w:rsidP="008F1375">
      <w:pPr>
        <w:pStyle w:val="Zkladntextodsazen"/>
        <w:numPr>
          <w:ilvl w:val="0"/>
          <w:numId w:val="10"/>
        </w:numPr>
        <w:jc w:val="both"/>
      </w:pPr>
      <w:r w:rsidRPr="001F3A3B">
        <w:t>Zhotovitel není bez předchozího písemného souhlasu objednatele oprávněn postoupit</w:t>
      </w:r>
      <w:r>
        <w:t xml:space="preserve"> tuto smlouvu, její část nebo</w:t>
      </w:r>
      <w:r w:rsidRPr="001F3A3B">
        <w:t xml:space="preserve"> práva a povinnosti z této</w:t>
      </w:r>
      <w:r>
        <w:t xml:space="preserve"> smlouvy </w:t>
      </w:r>
      <w:r w:rsidRPr="001F3A3B">
        <w:t>třetí osob</w:t>
      </w:r>
      <w:r>
        <w:t>ě</w:t>
      </w:r>
      <w:r w:rsidRPr="001F3A3B">
        <w:t>.</w:t>
      </w:r>
    </w:p>
    <w:p w:rsidR="008F1375" w:rsidRPr="001F3A3B" w:rsidRDefault="008F1375" w:rsidP="008F1375">
      <w:pPr>
        <w:pStyle w:val="Zkladntextodsazen"/>
        <w:numPr>
          <w:ilvl w:val="0"/>
          <w:numId w:val="10"/>
        </w:numPr>
        <w:jc w:val="both"/>
      </w:pPr>
      <w:r w:rsidRPr="001F3A3B">
        <w:t>Zhotovitel bez jakýchkoliv výhrad souhlasí se zveřejněním své identifikace a dalších údajů uvedených ve smlouvě včetně ceny díla.</w:t>
      </w:r>
    </w:p>
    <w:p w:rsidR="008F1375" w:rsidRPr="001F3A3B" w:rsidRDefault="008F1375" w:rsidP="008F1375">
      <w:pPr>
        <w:numPr>
          <w:ilvl w:val="0"/>
          <w:numId w:val="10"/>
        </w:numPr>
        <w:jc w:val="both"/>
      </w:pPr>
      <w:r>
        <w:t xml:space="preserve">Změnit nebo doplnit tuto smlouvu mohou smluvní strany pouze formou písemných dodatků, které budou vzestupně číslovány, výslovně prohlášeny za dodatek této </w:t>
      </w:r>
      <w:r w:rsidRPr="001F3A3B">
        <w:t>smlouvy a podepsány oprávněnými zástupci smluvních stran.</w:t>
      </w:r>
    </w:p>
    <w:p w:rsidR="008F1375" w:rsidRPr="001F3A3B" w:rsidRDefault="008F1375" w:rsidP="00DF2618">
      <w:pPr>
        <w:numPr>
          <w:ilvl w:val="0"/>
          <w:numId w:val="10"/>
        </w:numPr>
        <w:jc w:val="both"/>
        <w:rPr>
          <w:u w:val="single"/>
        </w:rPr>
      </w:pPr>
      <w:r w:rsidRPr="001F3A3B">
        <w:t>Pro případ, že ustanovení této smlouvy oddělitelné od ostatního obsahu se stane neúčinným nebo neplatným, smluvní strany se zavazují bez zbytečných odkladů nahradit takové ustanovení novým. Případná neplatnost některého z takovýchto ustanovení této smlouvy nemá za následek neplatnost ostatních ustanovení.</w:t>
      </w:r>
    </w:p>
    <w:p w:rsidR="008F1375" w:rsidRDefault="008F1375" w:rsidP="008F1375">
      <w:pPr>
        <w:pStyle w:val="Zkladntextodsazen"/>
        <w:numPr>
          <w:ilvl w:val="0"/>
          <w:numId w:val="10"/>
        </w:numPr>
        <w:jc w:val="both"/>
      </w:pPr>
      <w:r>
        <w:t xml:space="preserve">Smluvní strany shodně prohlašují, že si tuto smlouvu před jejím podepsáním přečetly, že byla uzavřena po vzájemném projednání, nebyla uzavřena v tísni ani </w:t>
      </w:r>
      <w:r>
        <w:lastRenderedPageBreak/>
        <w:t>za</w:t>
      </w:r>
      <w:r w:rsidR="00346CD9">
        <w:t> </w:t>
      </w:r>
      <w:r>
        <w:t>jednostranně nevýhodných podmínek a že se dohodly o celém jejím obsahu, což stvrzují svými podpisy.</w:t>
      </w:r>
    </w:p>
    <w:p w:rsidR="008F1375" w:rsidRDefault="008F1375" w:rsidP="008F1375">
      <w:pPr>
        <w:numPr>
          <w:ilvl w:val="0"/>
          <w:numId w:val="10"/>
        </w:numPr>
        <w:jc w:val="both"/>
      </w:pPr>
      <w:r>
        <w:t>Vše, co bylo dohodnuto před uzavřením smlouvy, je právně irelevantní a mezi smluvními stranami platí jen to, co je dohodnuto v této písemné smlouvě.</w:t>
      </w:r>
    </w:p>
    <w:p w:rsidR="008F1375" w:rsidRDefault="008F1375" w:rsidP="008F1375">
      <w:pPr>
        <w:numPr>
          <w:ilvl w:val="0"/>
          <w:numId w:val="10"/>
        </w:numPr>
        <w:jc w:val="both"/>
      </w:pPr>
      <w:r>
        <w:t>Smlouva je vyhotovena ve dvou stejnopisech s platno</w:t>
      </w:r>
      <w:r w:rsidR="000360A0">
        <w:t>stí originálu, přičemž každá ze </w:t>
      </w:r>
      <w:r>
        <w:t>smluvních stran obdrží jeden stejnopis.</w:t>
      </w:r>
    </w:p>
    <w:p w:rsidR="008F1375" w:rsidRPr="000360A0" w:rsidRDefault="008F1375" w:rsidP="008F1375">
      <w:pPr>
        <w:pStyle w:val="Odstavecseseznamem"/>
        <w:numPr>
          <w:ilvl w:val="0"/>
          <w:numId w:val="10"/>
        </w:numPr>
        <w:spacing w:after="0" w:line="240" w:lineRule="auto"/>
        <w:ind w:left="714" w:hanging="357"/>
        <w:jc w:val="both"/>
        <w:rPr>
          <w:rFonts w:ascii="Times New Roman" w:hAnsi="Times New Roman"/>
          <w:sz w:val="24"/>
          <w:szCs w:val="24"/>
        </w:rPr>
      </w:pPr>
      <w:r w:rsidRPr="000360A0">
        <w:rPr>
          <w:rFonts w:ascii="Times New Roman" w:hAnsi="Times New Roman"/>
          <w:sz w:val="24"/>
          <w:szCs w:val="24"/>
        </w:rPr>
        <w:t>Tato smlouva podléhá povinnosti uveřejnění v</w:t>
      </w:r>
      <w:r w:rsidR="000360A0" w:rsidRPr="000360A0">
        <w:rPr>
          <w:rFonts w:ascii="Times New Roman" w:hAnsi="Times New Roman"/>
          <w:sz w:val="24"/>
          <w:szCs w:val="24"/>
        </w:rPr>
        <w:t> registru smluv podle zákona č. </w:t>
      </w:r>
      <w:r w:rsidRPr="000360A0">
        <w:rPr>
          <w:rFonts w:ascii="Times New Roman" w:hAnsi="Times New Roman"/>
          <w:sz w:val="24"/>
          <w:szCs w:val="24"/>
        </w:rPr>
        <w:t xml:space="preserve">340/2015 Sb., o zvláštních podmínkách účinnosti některých smluv, uveřejňování těchto smluv a o registru smluv (zákon o registru smluv), ve znění pozdějších předpisů, přičemž smluvní strany souhlasí s jejím uveřejněním v plném rozsahu. Uveřejnění této smlouvy v registru smluv zajistí </w:t>
      </w:r>
      <w:r w:rsidR="00353CA0" w:rsidRPr="000360A0">
        <w:rPr>
          <w:rFonts w:ascii="Times New Roman" w:hAnsi="Times New Roman"/>
          <w:sz w:val="24"/>
          <w:szCs w:val="24"/>
        </w:rPr>
        <w:t>objednatel.</w:t>
      </w:r>
    </w:p>
    <w:p w:rsidR="008F1375" w:rsidRDefault="008F1375" w:rsidP="008F1375">
      <w:pPr>
        <w:pStyle w:val="Zkladntextodsazen"/>
        <w:numPr>
          <w:ilvl w:val="0"/>
          <w:numId w:val="10"/>
        </w:numPr>
        <w:ind w:left="714" w:hanging="357"/>
        <w:jc w:val="both"/>
      </w:pPr>
      <w:r w:rsidRPr="001F3A3B">
        <w:t>Ned</w:t>
      </w:r>
      <w:r w:rsidR="00DF2618">
        <w:t>ílnou součástí této smlouvy je příloha</w:t>
      </w:r>
      <w:r w:rsidRPr="001F3A3B">
        <w:t xml:space="preserve"> č. </w:t>
      </w:r>
      <w:r w:rsidR="00353CA0">
        <w:t xml:space="preserve">1 – technická </w:t>
      </w:r>
      <w:r w:rsidR="00DF2618">
        <w:t xml:space="preserve">a finanční </w:t>
      </w:r>
      <w:r w:rsidR="007476C2">
        <w:t>specifikace</w:t>
      </w:r>
    </w:p>
    <w:p w:rsidR="00DF2618" w:rsidRDefault="00DF2618" w:rsidP="008F1375">
      <w:pPr>
        <w:ind w:left="360"/>
        <w:jc w:val="both"/>
      </w:pPr>
    </w:p>
    <w:p w:rsidR="00DF2618" w:rsidRDefault="00DF2618" w:rsidP="008F1375">
      <w:pPr>
        <w:ind w:left="360"/>
        <w:jc w:val="both"/>
      </w:pPr>
    </w:p>
    <w:p w:rsidR="00DF2618" w:rsidRDefault="00DF2618" w:rsidP="008F1375">
      <w:pPr>
        <w:ind w:left="360"/>
        <w:jc w:val="both"/>
      </w:pPr>
    </w:p>
    <w:p w:rsidR="00DF2618" w:rsidRDefault="00DF2618" w:rsidP="008F1375">
      <w:pPr>
        <w:ind w:left="360"/>
        <w:jc w:val="both"/>
      </w:pPr>
    </w:p>
    <w:p w:rsidR="008F1375" w:rsidRDefault="008F1375" w:rsidP="008F1375">
      <w:pPr>
        <w:ind w:left="360"/>
        <w:jc w:val="both"/>
      </w:pPr>
      <w:r>
        <w:t>V </w:t>
      </w:r>
      <w:r w:rsidR="00DF2618">
        <w:t>Kopřivnici</w:t>
      </w:r>
      <w:r>
        <w:t xml:space="preserve"> dne                                                          </w:t>
      </w:r>
      <w:r w:rsidR="00A93B8B">
        <w:t xml:space="preserve">  </w:t>
      </w:r>
      <w:r>
        <w:t>V</w:t>
      </w:r>
      <w:r w:rsidR="00DF2618">
        <w:t xml:space="preserve"> Praze </w:t>
      </w:r>
      <w:r>
        <w:t>dne</w:t>
      </w:r>
      <w:r w:rsidR="005B32E9">
        <w:t xml:space="preserve"> </w:t>
      </w:r>
    </w:p>
    <w:p w:rsidR="008F1375" w:rsidRDefault="008F1375" w:rsidP="008F1375">
      <w:pPr>
        <w:ind w:left="360"/>
        <w:jc w:val="both"/>
      </w:pPr>
    </w:p>
    <w:p w:rsidR="005B32E9" w:rsidRDefault="005B32E9" w:rsidP="008F1375">
      <w:pPr>
        <w:ind w:left="360"/>
        <w:jc w:val="both"/>
      </w:pPr>
    </w:p>
    <w:p w:rsidR="005B32E9" w:rsidRDefault="005B32E9" w:rsidP="008F1375">
      <w:pPr>
        <w:ind w:left="360"/>
        <w:jc w:val="both"/>
      </w:pPr>
    </w:p>
    <w:p w:rsidR="005B32E9" w:rsidRDefault="005B32E9" w:rsidP="008F1375">
      <w:pPr>
        <w:ind w:left="360"/>
        <w:jc w:val="both"/>
      </w:pPr>
    </w:p>
    <w:p w:rsidR="008F1375" w:rsidRDefault="008F1375" w:rsidP="008F1375">
      <w:pPr>
        <w:ind w:left="360"/>
        <w:jc w:val="both"/>
      </w:pPr>
    </w:p>
    <w:p w:rsidR="008F1375" w:rsidRDefault="008F1375" w:rsidP="008F1375">
      <w:pPr>
        <w:ind w:left="360"/>
        <w:jc w:val="both"/>
      </w:pPr>
    </w:p>
    <w:p w:rsidR="008F1375" w:rsidRDefault="008F1375" w:rsidP="008F1375">
      <w:pPr>
        <w:ind w:left="360"/>
        <w:jc w:val="both"/>
      </w:pPr>
      <w:r>
        <w:t xml:space="preserve">………………………………………             </w:t>
      </w:r>
      <w:r w:rsidR="005B32E9">
        <w:t xml:space="preserve">   </w:t>
      </w:r>
      <w:r>
        <w:t>……………………………………….</w:t>
      </w:r>
    </w:p>
    <w:p w:rsidR="008F1375" w:rsidRDefault="008F1375" w:rsidP="008F1375">
      <w:pPr>
        <w:ind w:left="360"/>
        <w:jc w:val="both"/>
      </w:pPr>
      <w:r>
        <w:t xml:space="preserve">                    za </w:t>
      </w:r>
      <w:proofErr w:type="gramStart"/>
      <w:r>
        <w:t xml:space="preserve">objednatele                                     </w:t>
      </w:r>
      <w:r w:rsidR="0020179A">
        <w:t xml:space="preserve">                 za</w:t>
      </w:r>
      <w:proofErr w:type="gramEnd"/>
      <w:r w:rsidR="0020179A">
        <w:t xml:space="preserve"> zhotovitele</w:t>
      </w:r>
    </w:p>
    <w:p w:rsidR="005B32E9" w:rsidRDefault="005B32E9" w:rsidP="008F1375">
      <w:pPr>
        <w:ind w:left="360"/>
        <w:jc w:val="both"/>
      </w:pPr>
      <w:r>
        <w:t xml:space="preserve">               Ing. Miroslav </w:t>
      </w:r>
      <w:proofErr w:type="gramStart"/>
      <w:r>
        <w:t>Kopečný                                        Ing.</w:t>
      </w:r>
      <w:proofErr w:type="gramEnd"/>
      <w:r>
        <w:t xml:space="preserve"> Jaroslav </w:t>
      </w:r>
      <w:proofErr w:type="spellStart"/>
      <w:r>
        <w:t>Voruda</w:t>
      </w:r>
      <w:proofErr w:type="spellEnd"/>
    </w:p>
    <w:p w:rsidR="005B32E9" w:rsidRDefault="005B32E9" w:rsidP="008F1375">
      <w:pPr>
        <w:ind w:left="360"/>
        <w:jc w:val="both"/>
      </w:pPr>
      <w:r>
        <w:t xml:space="preserve">              </w:t>
      </w:r>
      <w:r w:rsidRPr="005B32E9">
        <w:t>staros</w:t>
      </w:r>
      <w:r>
        <w:t>ta</w:t>
      </w:r>
      <w:r w:rsidRPr="005B32E9">
        <w:t xml:space="preserve"> města</w:t>
      </w:r>
      <w:r>
        <w:t xml:space="preserve"> </w:t>
      </w:r>
      <w:proofErr w:type="gramStart"/>
      <w:r>
        <w:t>Kopřivnice                            jednatel</w:t>
      </w:r>
      <w:proofErr w:type="gramEnd"/>
      <w:r>
        <w:t xml:space="preserve"> společnosti RQT </w:t>
      </w:r>
      <w:proofErr w:type="spellStart"/>
      <w:r>
        <w:t>Group</w:t>
      </w:r>
      <w:proofErr w:type="spellEnd"/>
      <w:r>
        <w:t xml:space="preserve"> s.r.o.</w:t>
      </w:r>
    </w:p>
    <w:sectPr w:rsidR="005B32E9" w:rsidSect="00A96D97">
      <w:headerReference w:type="default"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30F8C" w:rsidRDefault="00530F8C" w:rsidP="00A96D97">
      <w:r>
        <w:separator/>
      </w:r>
    </w:p>
  </w:endnote>
  <w:endnote w:type="continuationSeparator" w:id="0">
    <w:p w:rsidR="00530F8C" w:rsidRDefault="00530F8C" w:rsidP="00A96D9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7489" w:rsidRDefault="000934F7">
    <w:pPr>
      <w:pStyle w:val="Zpat"/>
      <w:jc w:val="center"/>
    </w:pPr>
    <w:r>
      <w:fldChar w:fldCharType="begin"/>
    </w:r>
    <w:r w:rsidR="00353CA0">
      <w:instrText xml:space="preserve"> PAGE   \* MERGEFORMAT </w:instrText>
    </w:r>
    <w:r>
      <w:fldChar w:fldCharType="separate"/>
    </w:r>
    <w:r w:rsidR="00B633F2">
      <w:rPr>
        <w:noProof/>
      </w:rPr>
      <w:t>6</w:t>
    </w:r>
    <w:r>
      <w:fldChar w:fldCharType="end"/>
    </w:r>
  </w:p>
  <w:p w:rsidR="00D57489" w:rsidRDefault="00530F8C">
    <w:pPr>
      <w:pStyle w:val="Zpa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30F8C" w:rsidRDefault="00530F8C" w:rsidP="00A96D97">
      <w:r>
        <w:separator/>
      </w:r>
    </w:p>
  </w:footnote>
  <w:footnote w:type="continuationSeparator" w:id="0">
    <w:p w:rsidR="00530F8C" w:rsidRDefault="00530F8C" w:rsidP="00A96D9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4C9E" w:rsidRDefault="00AF4C9E" w:rsidP="00AF4C9E">
    <w:pPr>
      <w:pStyle w:val="Zhlav"/>
      <w:jc w:val="right"/>
      <w:rPr>
        <w:rFonts w:ascii="Tahoma" w:hAnsi="Tahoma" w:cs="Tahoma"/>
        <w:sz w:val="18"/>
        <w:szCs w:val="18"/>
      </w:rPr>
    </w:pPr>
    <w:r>
      <w:rPr>
        <w:rFonts w:ascii="Tahoma" w:hAnsi="Tahoma" w:cs="Tahoma"/>
        <w:sz w:val="18"/>
        <w:szCs w:val="18"/>
      </w:rPr>
      <w:t>Ev. č.: 0395/2017</w:t>
    </w:r>
  </w:p>
  <w:p w:rsidR="00AF4C9E" w:rsidRDefault="00AF4C9E" w:rsidP="00AF4C9E">
    <w:pPr>
      <w:pStyle w:val="Zhlav"/>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642B38"/>
    <w:multiLevelType w:val="hybridMultilevel"/>
    <w:tmpl w:val="0CCC652A"/>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
    <w:nsid w:val="07AC0760"/>
    <w:multiLevelType w:val="hybridMultilevel"/>
    <w:tmpl w:val="4B3CBED6"/>
    <w:lvl w:ilvl="0" w:tplc="ABBCD3F4">
      <w:start w:val="1"/>
      <w:numFmt w:val="decimal"/>
      <w:lvlText w:val="%1."/>
      <w:lvlJc w:val="left"/>
      <w:pPr>
        <w:tabs>
          <w:tab w:val="num" w:pos="720"/>
        </w:tabs>
        <w:ind w:left="720" w:hanging="360"/>
      </w:pPr>
      <w:rPr>
        <w:rFonts w:hint="default"/>
        <w:color w:val="auto"/>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
    <w:nsid w:val="0F93210E"/>
    <w:multiLevelType w:val="hybridMultilevel"/>
    <w:tmpl w:val="FEA0DA2E"/>
    <w:lvl w:ilvl="0" w:tplc="0405000F">
      <w:start w:val="1"/>
      <w:numFmt w:val="decimal"/>
      <w:lvlText w:val="%1."/>
      <w:lvlJc w:val="left"/>
      <w:pPr>
        <w:tabs>
          <w:tab w:val="num" w:pos="720"/>
        </w:tabs>
        <w:ind w:left="720" w:hanging="360"/>
      </w:pPr>
      <w:rPr>
        <w:rFonts w:hint="default"/>
      </w:rPr>
    </w:lvl>
    <w:lvl w:ilvl="1" w:tplc="6D8C2B26">
      <w:start w:val="1"/>
      <w:numFmt w:val="lowerLetter"/>
      <w:lvlText w:val="%2)"/>
      <w:lvlJc w:val="left"/>
      <w:pPr>
        <w:tabs>
          <w:tab w:val="num" w:pos="1440"/>
        </w:tabs>
        <w:ind w:left="1440" w:hanging="360"/>
      </w:pPr>
      <w:rPr>
        <w:rFont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
    <w:nsid w:val="263F7EB2"/>
    <w:multiLevelType w:val="hybridMultilevel"/>
    <w:tmpl w:val="9E0A768C"/>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4">
    <w:nsid w:val="31D6289D"/>
    <w:multiLevelType w:val="hybridMultilevel"/>
    <w:tmpl w:val="744AD6CA"/>
    <w:lvl w:ilvl="0" w:tplc="8FDC6236">
      <w:start w:val="1"/>
      <w:numFmt w:val="decimal"/>
      <w:lvlText w:val="%1."/>
      <w:lvlJc w:val="left"/>
      <w:pPr>
        <w:tabs>
          <w:tab w:val="num" w:pos="720"/>
        </w:tabs>
        <w:ind w:left="720" w:hanging="360"/>
      </w:pPr>
      <w:rPr>
        <w:rFonts w:hint="default"/>
        <w:color w:val="auto"/>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nsid w:val="357B5B4D"/>
    <w:multiLevelType w:val="hybridMultilevel"/>
    <w:tmpl w:val="7074A3CE"/>
    <w:lvl w:ilvl="0" w:tplc="AB24EE6C">
      <w:start w:val="1"/>
      <w:numFmt w:val="decimal"/>
      <w:lvlText w:val="%1."/>
      <w:lvlJc w:val="left"/>
      <w:pPr>
        <w:tabs>
          <w:tab w:val="num" w:pos="720"/>
        </w:tabs>
        <w:ind w:left="720" w:hanging="360"/>
      </w:pPr>
      <w:rPr>
        <w:rFonts w:hint="default"/>
        <w:i w:val="0"/>
        <w:color w:val="auto"/>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
    <w:nsid w:val="36274589"/>
    <w:multiLevelType w:val="hybridMultilevel"/>
    <w:tmpl w:val="60C27F92"/>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7">
    <w:nsid w:val="37241F8C"/>
    <w:multiLevelType w:val="hybridMultilevel"/>
    <w:tmpl w:val="A4B43C0E"/>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nsid w:val="3A285894"/>
    <w:multiLevelType w:val="hybridMultilevel"/>
    <w:tmpl w:val="34F297D8"/>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
    <w:nsid w:val="3D965137"/>
    <w:multiLevelType w:val="hybridMultilevel"/>
    <w:tmpl w:val="E7A89E46"/>
    <w:lvl w:ilvl="0" w:tplc="04050017">
      <w:start w:val="1"/>
      <w:numFmt w:val="lowerLetter"/>
      <w:lvlText w:val="%1)"/>
      <w:lvlJc w:val="left"/>
      <w:pPr>
        <w:ind w:left="1080" w:hanging="360"/>
      </w:pPr>
    </w:lvl>
    <w:lvl w:ilvl="1" w:tplc="04050019">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0">
    <w:nsid w:val="3DA231BF"/>
    <w:multiLevelType w:val="hybridMultilevel"/>
    <w:tmpl w:val="5A586878"/>
    <w:lvl w:ilvl="0" w:tplc="98AEBA9A">
      <w:start w:val="1"/>
      <w:numFmt w:val="decimal"/>
      <w:lvlText w:val="%1."/>
      <w:lvlJc w:val="left"/>
      <w:pPr>
        <w:tabs>
          <w:tab w:val="num" w:pos="720"/>
        </w:tabs>
        <w:ind w:left="720" w:hanging="360"/>
      </w:pPr>
      <w:rPr>
        <w:rFonts w:hint="default"/>
      </w:rPr>
    </w:lvl>
    <w:lvl w:ilvl="1" w:tplc="2CF28DF0">
      <w:start w:val="1"/>
      <w:numFmt w:val="lowerLetter"/>
      <w:lvlText w:val="%2)"/>
      <w:lvlJc w:val="left"/>
      <w:pPr>
        <w:tabs>
          <w:tab w:val="num" w:pos="1440"/>
        </w:tabs>
        <w:ind w:left="1440" w:hanging="360"/>
      </w:pPr>
      <w:rPr>
        <w:rFont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1">
    <w:nsid w:val="410C3000"/>
    <w:multiLevelType w:val="hybridMultilevel"/>
    <w:tmpl w:val="36A0EAF2"/>
    <w:lvl w:ilvl="0" w:tplc="04050017">
      <w:start w:val="1"/>
      <w:numFmt w:val="lowerLetter"/>
      <w:lvlText w:val="%1)"/>
      <w:lvlJc w:val="left"/>
      <w:pPr>
        <w:tabs>
          <w:tab w:val="num" w:pos="1440"/>
        </w:tabs>
        <w:ind w:left="1440" w:hanging="360"/>
      </w:pPr>
      <w:rPr>
        <w:rFonts w:hint="default"/>
      </w:rPr>
    </w:lvl>
    <w:lvl w:ilvl="1" w:tplc="6D8C2B26">
      <w:start w:val="1"/>
      <w:numFmt w:val="lowerLetter"/>
      <w:lvlText w:val="%2)"/>
      <w:lvlJc w:val="left"/>
      <w:pPr>
        <w:tabs>
          <w:tab w:val="num" w:pos="2160"/>
        </w:tabs>
        <w:ind w:left="2160" w:hanging="360"/>
      </w:pPr>
      <w:rPr>
        <w:rFonts w:hint="default"/>
      </w:rPr>
    </w:lvl>
    <w:lvl w:ilvl="2" w:tplc="0405001B" w:tentative="1">
      <w:start w:val="1"/>
      <w:numFmt w:val="lowerRoman"/>
      <w:lvlText w:val="%3."/>
      <w:lvlJc w:val="right"/>
      <w:pPr>
        <w:tabs>
          <w:tab w:val="num" w:pos="2880"/>
        </w:tabs>
        <w:ind w:left="2880" w:hanging="180"/>
      </w:pPr>
    </w:lvl>
    <w:lvl w:ilvl="3" w:tplc="0405000F" w:tentative="1">
      <w:start w:val="1"/>
      <w:numFmt w:val="decimal"/>
      <w:lvlText w:val="%4."/>
      <w:lvlJc w:val="left"/>
      <w:pPr>
        <w:tabs>
          <w:tab w:val="num" w:pos="3600"/>
        </w:tabs>
        <w:ind w:left="3600" w:hanging="360"/>
      </w:pPr>
    </w:lvl>
    <w:lvl w:ilvl="4" w:tplc="04050019" w:tentative="1">
      <w:start w:val="1"/>
      <w:numFmt w:val="lowerLetter"/>
      <w:lvlText w:val="%5."/>
      <w:lvlJc w:val="left"/>
      <w:pPr>
        <w:tabs>
          <w:tab w:val="num" w:pos="4320"/>
        </w:tabs>
        <w:ind w:left="4320" w:hanging="360"/>
      </w:pPr>
    </w:lvl>
    <w:lvl w:ilvl="5" w:tplc="0405001B" w:tentative="1">
      <w:start w:val="1"/>
      <w:numFmt w:val="lowerRoman"/>
      <w:lvlText w:val="%6."/>
      <w:lvlJc w:val="right"/>
      <w:pPr>
        <w:tabs>
          <w:tab w:val="num" w:pos="5040"/>
        </w:tabs>
        <w:ind w:left="5040" w:hanging="180"/>
      </w:pPr>
    </w:lvl>
    <w:lvl w:ilvl="6" w:tplc="0405000F" w:tentative="1">
      <w:start w:val="1"/>
      <w:numFmt w:val="decimal"/>
      <w:lvlText w:val="%7."/>
      <w:lvlJc w:val="left"/>
      <w:pPr>
        <w:tabs>
          <w:tab w:val="num" w:pos="5760"/>
        </w:tabs>
        <w:ind w:left="5760" w:hanging="360"/>
      </w:pPr>
    </w:lvl>
    <w:lvl w:ilvl="7" w:tplc="04050019" w:tentative="1">
      <w:start w:val="1"/>
      <w:numFmt w:val="lowerLetter"/>
      <w:lvlText w:val="%8."/>
      <w:lvlJc w:val="left"/>
      <w:pPr>
        <w:tabs>
          <w:tab w:val="num" w:pos="6480"/>
        </w:tabs>
        <w:ind w:left="6480" w:hanging="360"/>
      </w:pPr>
    </w:lvl>
    <w:lvl w:ilvl="8" w:tplc="0405001B" w:tentative="1">
      <w:start w:val="1"/>
      <w:numFmt w:val="lowerRoman"/>
      <w:lvlText w:val="%9."/>
      <w:lvlJc w:val="right"/>
      <w:pPr>
        <w:tabs>
          <w:tab w:val="num" w:pos="7200"/>
        </w:tabs>
        <w:ind w:left="7200" w:hanging="180"/>
      </w:pPr>
    </w:lvl>
  </w:abstractNum>
  <w:abstractNum w:abstractNumId="12">
    <w:nsid w:val="4D253931"/>
    <w:multiLevelType w:val="hybridMultilevel"/>
    <w:tmpl w:val="3306C17A"/>
    <w:lvl w:ilvl="0" w:tplc="EC540AB8">
      <w:start w:val="1"/>
      <w:numFmt w:val="decimal"/>
      <w:lvlText w:val="%1."/>
      <w:lvlJc w:val="left"/>
      <w:pPr>
        <w:tabs>
          <w:tab w:val="num" w:pos="720"/>
        </w:tabs>
        <w:ind w:left="720" w:hanging="360"/>
      </w:pPr>
      <w:rPr>
        <w:rFonts w:hint="default"/>
        <w:i w:val="0"/>
        <w:color w:val="auto"/>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3">
    <w:nsid w:val="510C752D"/>
    <w:multiLevelType w:val="hybridMultilevel"/>
    <w:tmpl w:val="2F4CBCB2"/>
    <w:lvl w:ilvl="0" w:tplc="04050017">
      <w:start w:val="1"/>
      <w:numFmt w:val="lowerLetter"/>
      <w:lvlText w:val="%1)"/>
      <w:lvlJc w:val="left"/>
      <w:pPr>
        <w:ind w:left="1440" w:hanging="360"/>
      </w:pPr>
    </w:lvl>
    <w:lvl w:ilvl="1" w:tplc="04050019">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4">
    <w:nsid w:val="51DE68CF"/>
    <w:multiLevelType w:val="hybridMultilevel"/>
    <w:tmpl w:val="AD7607FA"/>
    <w:lvl w:ilvl="0" w:tplc="0405000F">
      <w:start w:val="1"/>
      <w:numFmt w:val="decimal"/>
      <w:lvlText w:val="%1."/>
      <w:lvlJc w:val="left"/>
      <w:pPr>
        <w:tabs>
          <w:tab w:val="num" w:pos="720"/>
        </w:tabs>
        <w:ind w:left="720" w:hanging="360"/>
      </w:pPr>
      <w:rPr>
        <w:rFonts w:hint="default"/>
      </w:rPr>
    </w:lvl>
    <w:lvl w:ilvl="1" w:tplc="724A25EE">
      <w:start w:val="3"/>
      <w:numFmt w:val="decimal"/>
      <w:lvlText w:val="(%2."/>
      <w:lvlJc w:val="left"/>
      <w:pPr>
        <w:tabs>
          <w:tab w:val="num" w:pos="1440"/>
        </w:tabs>
        <w:ind w:left="1440" w:hanging="360"/>
      </w:pPr>
      <w:rPr>
        <w:rFont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5">
    <w:nsid w:val="61584381"/>
    <w:multiLevelType w:val="hybridMultilevel"/>
    <w:tmpl w:val="C0D4387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nsid w:val="62B16179"/>
    <w:multiLevelType w:val="hybridMultilevel"/>
    <w:tmpl w:val="06C2B4B4"/>
    <w:lvl w:ilvl="0" w:tplc="FF90BF42">
      <w:start w:val="1"/>
      <w:numFmt w:val="lowerLetter"/>
      <w:lvlText w:val="%1)"/>
      <w:lvlJc w:val="left"/>
      <w:pPr>
        <w:ind w:left="1440" w:hanging="360"/>
      </w:pPr>
      <w:rPr>
        <w:color w:val="auto"/>
      </w:r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7">
    <w:nsid w:val="72562EDB"/>
    <w:multiLevelType w:val="hybridMultilevel"/>
    <w:tmpl w:val="44EEC5C2"/>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7"/>
  </w:num>
  <w:num w:numId="2">
    <w:abstractNumId w:val="8"/>
  </w:num>
  <w:num w:numId="3">
    <w:abstractNumId w:val="2"/>
  </w:num>
  <w:num w:numId="4">
    <w:abstractNumId w:val="12"/>
  </w:num>
  <w:num w:numId="5">
    <w:abstractNumId w:val="10"/>
  </w:num>
  <w:num w:numId="6">
    <w:abstractNumId w:val="14"/>
  </w:num>
  <w:num w:numId="7">
    <w:abstractNumId w:val="5"/>
  </w:num>
  <w:num w:numId="8">
    <w:abstractNumId w:val="1"/>
  </w:num>
  <w:num w:numId="9">
    <w:abstractNumId w:val="6"/>
  </w:num>
  <w:num w:numId="10">
    <w:abstractNumId w:val="4"/>
  </w:num>
  <w:num w:numId="11">
    <w:abstractNumId w:val="0"/>
  </w:num>
  <w:num w:numId="12">
    <w:abstractNumId w:val="17"/>
  </w:num>
  <w:num w:numId="13">
    <w:abstractNumId w:val="16"/>
  </w:num>
  <w:num w:numId="14">
    <w:abstractNumId w:val="15"/>
  </w:num>
  <w:num w:numId="15">
    <w:abstractNumId w:val="11"/>
  </w:num>
  <w:num w:numId="16">
    <w:abstractNumId w:val="9"/>
  </w:num>
  <w:num w:numId="17">
    <w:abstractNumId w:val="3"/>
  </w:num>
  <w:num w:numId="18">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QT Group s.r.o.">
    <w15:presenceInfo w15:providerId="Windows Live" w15:userId="bcb6699d37bd0657"/>
  </w15:person>
  <w15:person w15:author="Veronika Alexova">
    <w15:presenceInfo w15:providerId="None" w15:userId="Veronika Alexova"/>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TQyNTYwsDQyNzA0tLRU0lEKTi0uzszPAykwqgUAszlWlCwAAAA="/>
  </w:docVars>
  <w:rsids>
    <w:rsidRoot w:val="008F1375"/>
    <w:rsid w:val="000159BB"/>
    <w:rsid w:val="000360A0"/>
    <w:rsid w:val="000463DB"/>
    <w:rsid w:val="00067E28"/>
    <w:rsid w:val="00085413"/>
    <w:rsid w:val="000934F7"/>
    <w:rsid w:val="00094615"/>
    <w:rsid w:val="000C258F"/>
    <w:rsid w:val="001162ED"/>
    <w:rsid w:val="00117F10"/>
    <w:rsid w:val="00122026"/>
    <w:rsid w:val="00126637"/>
    <w:rsid w:val="001A68B2"/>
    <w:rsid w:val="001C362D"/>
    <w:rsid w:val="001E2722"/>
    <w:rsid w:val="0020179A"/>
    <w:rsid w:val="002466C6"/>
    <w:rsid w:val="002A4FC9"/>
    <w:rsid w:val="002D02A2"/>
    <w:rsid w:val="002F35F6"/>
    <w:rsid w:val="00346CD9"/>
    <w:rsid w:val="00353CA0"/>
    <w:rsid w:val="00361BE1"/>
    <w:rsid w:val="00364ED1"/>
    <w:rsid w:val="0038019F"/>
    <w:rsid w:val="00427AE2"/>
    <w:rsid w:val="00433EE1"/>
    <w:rsid w:val="004C7741"/>
    <w:rsid w:val="004E4B59"/>
    <w:rsid w:val="004E681B"/>
    <w:rsid w:val="00530F8C"/>
    <w:rsid w:val="00551A74"/>
    <w:rsid w:val="005626FF"/>
    <w:rsid w:val="00587633"/>
    <w:rsid w:val="005A518C"/>
    <w:rsid w:val="005B32E9"/>
    <w:rsid w:val="005E6782"/>
    <w:rsid w:val="005E6C3D"/>
    <w:rsid w:val="00623666"/>
    <w:rsid w:val="00630285"/>
    <w:rsid w:val="00656D1C"/>
    <w:rsid w:val="0069561F"/>
    <w:rsid w:val="006B5878"/>
    <w:rsid w:val="006B68DE"/>
    <w:rsid w:val="006C514A"/>
    <w:rsid w:val="006D1D49"/>
    <w:rsid w:val="006D5327"/>
    <w:rsid w:val="006E61A1"/>
    <w:rsid w:val="007064A8"/>
    <w:rsid w:val="00727EA7"/>
    <w:rsid w:val="007476C2"/>
    <w:rsid w:val="007A4816"/>
    <w:rsid w:val="007F0035"/>
    <w:rsid w:val="00837118"/>
    <w:rsid w:val="00851226"/>
    <w:rsid w:val="00854116"/>
    <w:rsid w:val="008A0B34"/>
    <w:rsid w:val="008F1375"/>
    <w:rsid w:val="00970791"/>
    <w:rsid w:val="00977448"/>
    <w:rsid w:val="00997415"/>
    <w:rsid w:val="009F05C6"/>
    <w:rsid w:val="00A179BE"/>
    <w:rsid w:val="00A66910"/>
    <w:rsid w:val="00A67F4D"/>
    <w:rsid w:val="00A93B8B"/>
    <w:rsid w:val="00A96D97"/>
    <w:rsid w:val="00AB342E"/>
    <w:rsid w:val="00AF4C9E"/>
    <w:rsid w:val="00B36C98"/>
    <w:rsid w:val="00B41130"/>
    <w:rsid w:val="00B458FC"/>
    <w:rsid w:val="00B633F2"/>
    <w:rsid w:val="00BD244E"/>
    <w:rsid w:val="00C07B69"/>
    <w:rsid w:val="00C82BCB"/>
    <w:rsid w:val="00C91F05"/>
    <w:rsid w:val="00C94B7F"/>
    <w:rsid w:val="00D2103C"/>
    <w:rsid w:val="00D40CF0"/>
    <w:rsid w:val="00D479B3"/>
    <w:rsid w:val="00D7217E"/>
    <w:rsid w:val="00D83DB5"/>
    <w:rsid w:val="00DC0D95"/>
    <w:rsid w:val="00DD2197"/>
    <w:rsid w:val="00DF2618"/>
    <w:rsid w:val="00E90AC7"/>
    <w:rsid w:val="00EE6C52"/>
    <w:rsid w:val="00F06431"/>
    <w:rsid w:val="00F53DED"/>
    <w:rsid w:val="00FC1980"/>
  </w:rsids>
  <m:mathPr>
    <m:mathFont m:val="Cambria Math"/>
    <m:brkBin m:val="before"/>
    <m:brkBinSub m:val="--"/>
    <m:smallFrac m:val="off"/>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8F1375"/>
    <w:pPr>
      <w:spacing w:after="0" w:line="240" w:lineRule="auto"/>
    </w:pPr>
    <w:rPr>
      <w:rFonts w:ascii="Times New Roman" w:eastAsia="Times New Roman" w:hAnsi="Times New Roman" w:cs="Times New Roman"/>
      <w:sz w:val="24"/>
      <w:szCs w:val="24"/>
      <w:lang w:eastAsia="cs-CZ"/>
    </w:rPr>
  </w:style>
  <w:style w:type="paragraph" w:styleId="Nadpis1">
    <w:name w:val="heading 1"/>
    <w:basedOn w:val="Normln"/>
    <w:next w:val="Normln"/>
    <w:link w:val="Nadpis1Char"/>
    <w:qFormat/>
    <w:rsid w:val="008F1375"/>
    <w:pPr>
      <w:keepNext/>
      <w:outlineLvl w:val="0"/>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qFormat/>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8F1375"/>
    <w:rPr>
      <w:rFonts w:ascii="Times New Roman" w:eastAsia="Times New Roman" w:hAnsi="Times New Roman" w:cs="Times New Roman"/>
      <w:b/>
      <w:bCs/>
      <w:sz w:val="24"/>
      <w:szCs w:val="24"/>
      <w:lang w:eastAsia="cs-CZ"/>
    </w:rPr>
  </w:style>
  <w:style w:type="paragraph" w:styleId="Zkladntextodsazen">
    <w:name w:val="Body Text Indent"/>
    <w:basedOn w:val="Normln"/>
    <w:link w:val="ZkladntextodsazenChar"/>
    <w:rsid w:val="008F1375"/>
    <w:pPr>
      <w:ind w:left="360"/>
    </w:pPr>
  </w:style>
  <w:style w:type="character" w:customStyle="1" w:styleId="ZkladntextodsazenChar">
    <w:name w:val="Základní text odsazený Char"/>
    <w:basedOn w:val="Standardnpsmoodstavce"/>
    <w:link w:val="Zkladntextodsazen"/>
    <w:rsid w:val="008F1375"/>
    <w:rPr>
      <w:rFonts w:ascii="Times New Roman" w:eastAsia="Times New Roman" w:hAnsi="Times New Roman" w:cs="Times New Roman"/>
      <w:sz w:val="24"/>
      <w:szCs w:val="24"/>
      <w:lang w:eastAsia="cs-CZ"/>
    </w:rPr>
  </w:style>
  <w:style w:type="paragraph" w:styleId="Nzev">
    <w:name w:val="Title"/>
    <w:basedOn w:val="Normln"/>
    <w:link w:val="NzevChar"/>
    <w:qFormat/>
    <w:rsid w:val="008F1375"/>
    <w:pPr>
      <w:jc w:val="center"/>
    </w:pPr>
    <w:rPr>
      <w:b/>
      <w:bCs/>
    </w:rPr>
  </w:style>
  <w:style w:type="character" w:customStyle="1" w:styleId="NzevChar">
    <w:name w:val="Název Char"/>
    <w:basedOn w:val="Standardnpsmoodstavce"/>
    <w:link w:val="Nzev"/>
    <w:rsid w:val="008F1375"/>
    <w:rPr>
      <w:rFonts w:ascii="Times New Roman" w:eastAsia="Times New Roman" w:hAnsi="Times New Roman" w:cs="Times New Roman"/>
      <w:b/>
      <w:bCs/>
      <w:sz w:val="24"/>
      <w:szCs w:val="24"/>
      <w:lang w:eastAsia="cs-CZ"/>
    </w:rPr>
  </w:style>
  <w:style w:type="paragraph" w:styleId="Zpat">
    <w:name w:val="footer"/>
    <w:basedOn w:val="Normln"/>
    <w:link w:val="ZpatChar"/>
    <w:uiPriority w:val="99"/>
    <w:unhideWhenUsed/>
    <w:rsid w:val="008F1375"/>
    <w:pPr>
      <w:tabs>
        <w:tab w:val="center" w:pos="4536"/>
        <w:tab w:val="right" w:pos="9072"/>
      </w:tabs>
    </w:pPr>
  </w:style>
  <w:style w:type="character" w:customStyle="1" w:styleId="ZpatChar">
    <w:name w:val="Zápatí Char"/>
    <w:basedOn w:val="Standardnpsmoodstavce"/>
    <w:link w:val="Zpat"/>
    <w:uiPriority w:val="99"/>
    <w:rsid w:val="008F1375"/>
    <w:rPr>
      <w:rFonts w:ascii="Times New Roman" w:eastAsia="Times New Roman" w:hAnsi="Times New Roman" w:cs="Times New Roman"/>
      <w:sz w:val="24"/>
      <w:szCs w:val="24"/>
      <w:lang w:eastAsia="cs-CZ"/>
    </w:rPr>
  </w:style>
  <w:style w:type="character" w:styleId="Odkaznakoment">
    <w:name w:val="annotation reference"/>
    <w:basedOn w:val="Standardnpsmoodstavce"/>
    <w:uiPriority w:val="99"/>
    <w:semiHidden/>
    <w:unhideWhenUsed/>
    <w:rsid w:val="008F1375"/>
    <w:rPr>
      <w:sz w:val="16"/>
      <w:szCs w:val="16"/>
    </w:rPr>
  </w:style>
  <w:style w:type="paragraph" w:styleId="Textkomente">
    <w:name w:val="annotation text"/>
    <w:basedOn w:val="Normln"/>
    <w:link w:val="TextkomenteChar"/>
    <w:uiPriority w:val="99"/>
    <w:semiHidden/>
    <w:unhideWhenUsed/>
    <w:rsid w:val="008F1375"/>
    <w:rPr>
      <w:sz w:val="20"/>
      <w:szCs w:val="20"/>
    </w:rPr>
  </w:style>
  <w:style w:type="character" w:customStyle="1" w:styleId="TextkomenteChar">
    <w:name w:val="Text komentáře Char"/>
    <w:basedOn w:val="Standardnpsmoodstavce"/>
    <w:link w:val="Textkomente"/>
    <w:uiPriority w:val="99"/>
    <w:semiHidden/>
    <w:rsid w:val="008F1375"/>
    <w:rPr>
      <w:rFonts w:ascii="Times New Roman" w:eastAsia="Times New Roman" w:hAnsi="Times New Roman" w:cs="Times New Roman"/>
      <w:sz w:val="20"/>
      <w:szCs w:val="20"/>
      <w:lang w:eastAsia="cs-CZ"/>
    </w:rPr>
  </w:style>
  <w:style w:type="paragraph" w:styleId="Zkladntext2">
    <w:name w:val="Body Text 2"/>
    <w:basedOn w:val="Normln"/>
    <w:link w:val="Zkladntext2Char"/>
    <w:rsid w:val="008F1375"/>
    <w:pPr>
      <w:spacing w:after="120" w:line="480" w:lineRule="auto"/>
    </w:pPr>
  </w:style>
  <w:style w:type="character" w:customStyle="1" w:styleId="Zkladntext2Char">
    <w:name w:val="Základní text 2 Char"/>
    <w:basedOn w:val="Standardnpsmoodstavce"/>
    <w:link w:val="Zkladntext2"/>
    <w:rsid w:val="008F1375"/>
    <w:rPr>
      <w:rFonts w:ascii="Times New Roman" w:eastAsia="Times New Roman" w:hAnsi="Times New Roman" w:cs="Times New Roman"/>
      <w:sz w:val="24"/>
      <w:szCs w:val="24"/>
      <w:lang w:eastAsia="cs-CZ"/>
    </w:rPr>
  </w:style>
  <w:style w:type="character" w:styleId="Hypertextovodkaz">
    <w:name w:val="Hyperlink"/>
    <w:basedOn w:val="Standardnpsmoodstavce"/>
    <w:uiPriority w:val="99"/>
    <w:unhideWhenUsed/>
    <w:rsid w:val="008F1375"/>
    <w:rPr>
      <w:color w:val="0000FF"/>
      <w:u w:val="single"/>
    </w:rPr>
  </w:style>
  <w:style w:type="paragraph" w:styleId="Odstavecseseznamem">
    <w:name w:val="List Paragraph"/>
    <w:basedOn w:val="Normln"/>
    <w:uiPriority w:val="34"/>
    <w:qFormat/>
    <w:rsid w:val="008F1375"/>
    <w:pPr>
      <w:spacing w:after="200" w:line="276" w:lineRule="auto"/>
      <w:ind w:left="720"/>
      <w:contextualSpacing/>
    </w:pPr>
    <w:rPr>
      <w:rFonts w:ascii="Calibri" w:eastAsia="Calibri" w:hAnsi="Calibri"/>
      <w:sz w:val="22"/>
      <w:szCs w:val="22"/>
      <w:lang w:eastAsia="en-US"/>
    </w:rPr>
  </w:style>
  <w:style w:type="paragraph" w:styleId="Textbubliny">
    <w:name w:val="Balloon Text"/>
    <w:basedOn w:val="Normln"/>
    <w:link w:val="TextbublinyChar"/>
    <w:uiPriority w:val="99"/>
    <w:semiHidden/>
    <w:unhideWhenUsed/>
    <w:rsid w:val="008F1375"/>
    <w:rPr>
      <w:rFonts w:ascii="Tahoma" w:hAnsi="Tahoma" w:cs="Tahoma"/>
      <w:sz w:val="16"/>
      <w:szCs w:val="16"/>
    </w:rPr>
  </w:style>
  <w:style w:type="character" w:customStyle="1" w:styleId="TextbublinyChar">
    <w:name w:val="Text bubliny Char"/>
    <w:basedOn w:val="Standardnpsmoodstavce"/>
    <w:link w:val="Textbubliny"/>
    <w:uiPriority w:val="99"/>
    <w:semiHidden/>
    <w:rsid w:val="008F1375"/>
    <w:rPr>
      <w:rFonts w:ascii="Tahoma" w:eastAsia="Times New Roman" w:hAnsi="Tahoma" w:cs="Tahoma"/>
      <w:sz w:val="16"/>
      <w:szCs w:val="16"/>
      <w:lang w:eastAsia="cs-CZ"/>
    </w:rPr>
  </w:style>
  <w:style w:type="paragraph" w:styleId="Pedmtkomente">
    <w:name w:val="annotation subject"/>
    <w:basedOn w:val="Textkomente"/>
    <w:next w:val="Textkomente"/>
    <w:link w:val="PedmtkomenteChar"/>
    <w:uiPriority w:val="99"/>
    <w:semiHidden/>
    <w:unhideWhenUsed/>
    <w:rsid w:val="006E61A1"/>
    <w:rPr>
      <w:b/>
      <w:bCs/>
    </w:rPr>
  </w:style>
  <w:style w:type="character" w:customStyle="1" w:styleId="PedmtkomenteChar">
    <w:name w:val="Předmět komentáře Char"/>
    <w:basedOn w:val="TextkomenteChar"/>
    <w:link w:val="Pedmtkomente"/>
    <w:uiPriority w:val="99"/>
    <w:semiHidden/>
    <w:rsid w:val="006E61A1"/>
    <w:rPr>
      <w:rFonts w:ascii="Times New Roman" w:eastAsia="Times New Roman" w:hAnsi="Times New Roman" w:cs="Times New Roman"/>
      <w:b/>
      <w:bCs/>
      <w:sz w:val="20"/>
      <w:szCs w:val="20"/>
      <w:lang w:eastAsia="cs-CZ"/>
    </w:rPr>
  </w:style>
  <w:style w:type="paragraph" w:styleId="Zhlav">
    <w:name w:val="header"/>
    <w:basedOn w:val="Normln"/>
    <w:link w:val="ZhlavChar"/>
    <w:semiHidden/>
    <w:unhideWhenUsed/>
    <w:rsid w:val="00AF4C9E"/>
    <w:pPr>
      <w:tabs>
        <w:tab w:val="center" w:pos="4536"/>
        <w:tab w:val="right" w:pos="9072"/>
      </w:tabs>
    </w:pPr>
  </w:style>
  <w:style w:type="character" w:customStyle="1" w:styleId="ZhlavChar">
    <w:name w:val="Záhlaví Char"/>
    <w:basedOn w:val="Standardnpsmoodstavce"/>
    <w:link w:val="Zhlav"/>
    <w:semiHidden/>
    <w:rsid w:val="00AF4C9E"/>
    <w:rPr>
      <w:rFonts w:ascii="Times New Roman" w:eastAsia="Times New Roman" w:hAnsi="Times New Roman" w:cs="Times New Roman"/>
      <w:sz w:val="24"/>
      <w:szCs w:val="24"/>
      <w:lang w:eastAsia="cs-CZ"/>
    </w:rPr>
  </w:style>
</w:styles>
</file>

<file path=word/webSettings.xml><?xml version="1.0" encoding="utf-8"?>
<w:webSettings xmlns:r="http://schemas.openxmlformats.org/officeDocument/2006/relationships" xmlns:w="http://schemas.openxmlformats.org/wordprocessingml/2006/main">
  <w:divs>
    <w:div w:id="1750346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2112</Words>
  <Characters>12463</Characters>
  <Application>Microsoft Office Word</Application>
  <DocSecurity>0</DocSecurity>
  <Lines>103</Lines>
  <Paragraphs>29</Paragraphs>
  <ScaleCrop>false</ScaleCrop>
  <HeadingPairs>
    <vt:vector size="2" baseType="variant">
      <vt:variant>
        <vt:lpstr>Název</vt:lpstr>
      </vt:variant>
      <vt:variant>
        <vt:i4>1</vt:i4>
      </vt:variant>
    </vt:vector>
  </HeadingPairs>
  <TitlesOfParts>
    <vt:vector size="1" baseType="lpstr">
      <vt:lpstr/>
    </vt:vector>
  </TitlesOfParts>
  <Company>MU</Company>
  <LinksUpToDate>false</LinksUpToDate>
  <CharactersWithSpaces>145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Ř</dc:creator>
  <cp:lastModifiedBy>Bajerová</cp:lastModifiedBy>
  <cp:revision>10</cp:revision>
  <cp:lastPrinted>2017-09-18T13:39:00Z</cp:lastPrinted>
  <dcterms:created xsi:type="dcterms:W3CDTF">2017-09-11T09:15:00Z</dcterms:created>
  <dcterms:modified xsi:type="dcterms:W3CDTF">2017-09-18T13:40:00Z</dcterms:modified>
</cp:coreProperties>
</file>